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9893E" w14:textId="77777777" w:rsidR="00652C21" w:rsidRPr="006E2875" w:rsidRDefault="00652C21" w:rsidP="00652C21">
      <w:pPr>
        <w:autoSpaceDE w:val="0"/>
        <w:autoSpaceDN w:val="0"/>
        <w:adjustRightInd w:val="0"/>
        <w:spacing w:after="0" w:line="240" w:lineRule="auto"/>
        <w:rPr>
          <w:rFonts w:ascii="Times New Roman" w:eastAsia="Times New Roman" w:hAnsi="Times New Roman" w:cs="Times New Roman"/>
          <w:b/>
          <w:bCs/>
          <w:color w:val="000000"/>
          <w:sz w:val="24"/>
          <w:szCs w:val="24"/>
        </w:rPr>
      </w:pPr>
    </w:p>
    <w:p w14:paraId="49AC2697" w14:textId="35888410" w:rsidR="00905784" w:rsidRDefault="00905784" w:rsidP="00905784">
      <w:pPr>
        <w:rPr>
          <w:rFonts w:cstheme="minorHAnsi"/>
          <w:b/>
          <w:sz w:val="28"/>
          <w:szCs w:val="28"/>
        </w:rPr>
      </w:pPr>
      <w:r w:rsidRPr="00D01C37">
        <w:rPr>
          <w:rFonts w:cstheme="minorHAnsi"/>
          <w:b/>
          <w:sz w:val="28"/>
          <w:szCs w:val="28"/>
        </w:rPr>
        <w:t xml:space="preserve">TOPIC: </w:t>
      </w:r>
      <w:r w:rsidR="00A32E00" w:rsidRPr="00A32E00">
        <w:rPr>
          <w:rFonts w:cstheme="minorHAnsi"/>
          <w:b/>
          <w:sz w:val="28"/>
          <w:szCs w:val="28"/>
        </w:rPr>
        <w:t>Conceptual Data modeling using Entity Relationship Data Model</w:t>
      </w:r>
    </w:p>
    <w:p w14:paraId="290B6855" w14:textId="51CDDC1E" w:rsidR="00F36E26" w:rsidRPr="008F19F8" w:rsidRDefault="00F36E26" w:rsidP="00F36E26">
      <w:pPr>
        <w:spacing w:after="0" w:line="240" w:lineRule="auto"/>
        <w:jc w:val="both"/>
        <w:rPr>
          <w:rFonts w:eastAsia="Calibri" w:cstheme="minorHAnsi"/>
          <w:sz w:val="20"/>
          <w:szCs w:val="20"/>
        </w:rPr>
      </w:pPr>
      <w:r w:rsidRPr="008F19F8">
        <w:rPr>
          <w:rFonts w:eastAsia="Times New Roman" w:cstheme="minorHAnsi"/>
          <w:b/>
          <w:sz w:val="20"/>
          <w:szCs w:val="20"/>
        </w:rPr>
        <w:t xml:space="preserve">Question </w:t>
      </w:r>
      <w:r>
        <w:rPr>
          <w:rFonts w:eastAsia="Times New Roman" w:cstheme="minorHAnsi"/>
          <w:b/>
          <w:sz w:val="20"/>
          <w:szCs w:val="20"/>
        </w:rPr>
        <w:t>1.</w:t>
      </w:r>
    </w:p>
    <w:p w14:paraId="2396A61F" w14:textId="77777777" w:rsidR="00986C72" w:rsidRPr="00986C72" w:rsidRDefault="00986C72" w:rsidP="00986C72">
      <w:pPr>
        <w:spacing w:after="120" w:line="240" w:lineRule="auto"/>
        <w:ind w:right="662"/>
        <w:rPr>
          <w:rFonts w:eastAsia="Calibri" w:cstheme="minorHAnsi"/>
          <w:sz w:val="20"/>
          <w:szCs w:val="20"/>
        </w:rPr>
      </w:pPr>
      <w:r w:rsidRPr="00986C72">
        <w:rPr>
          <w:rFonts w:eastAsia="Calibri" w:cstheme="minorHAnsi"/>
          <w:sz w:val="20"/>
          <w:szCs w:val="20"/>
        </w:rPr>
        <w:t xml:space="preserve">Suppose you are given the following information about a database for a chain of drug stores: </w:t>
      </w:r>
    </w:p>
    <w:p w14:paraId="0B5324AF" w14:textId="383547F2" w:rsidR="00986C72" w:rsidRPr="00986C72" w:rsidRDefault="00986C72" w:rsidP="00986C72">
      <w:pPr>
        <w:pStyle w:val="ListParagraph"/>
        <w:numPr>
          <w:ilvl w:val="0"/>
          <w:numId w:val="1"/>
        </w:numPr>
        <w:spacing w:after="5" w:line="259" w:lineRule="auto"/>
        <w:rPr>
          <w:rFonts w:eastAsia="Calibri" w:cstheme="minorHAnsi"/>
          <w:sz w:val="20"/>
          <w:szCs w:val="20"/>
        </w:rPr>
      </w:pPr>
      <w:r w:rsidRPr="00986C72">
        <w:rPr>
          <w:rFonts w:eastAsia="Calibri" w:cstheme="minorHAnsi"/>
          <w:sz w:val="20"/>
          <w:szCs w:val="20"/>
        </w:rPr>
        <w:t xml:space="preserve">a drugstore sells drugs prescribed by doctors to patients, </w:t>
      </w:r>
    </w:p>
    <w:p w14:paraId="0FB303AD" w14:textId="77777777"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sidRPr="00986C72">
        <w:rPr>
          <w:rFonts w:eastAsia="Calibri" w:cstheme="minorHAnsi"/>
          <w:sz w:val="20"/>
          <w:szCs w:val="20"/>
        </w:rPr>
        <w:t xml:space="preserve">each drugstore in the chain is identified by a store name, address, and a phone number, </w:t>
      </w:r>
    </w:p>
    <w:p w14:paraId="61A0BCDE" w14:textId="77777777" w:rsidR="00986C72" w:rsidRPr="00986C72" w:rsidRDefault="00986C72" w:rsidP="00986C72">
      <w:pPr>
        <w:pStyle w:val="ListParagraph"/>
        <w:numPr>
          <w:ilvl w:val="0"/>
          <w:numId w:val="1"/>
        </w:numPr>
        <w:spacing w:after="48" w:line="248" w:lineRule="auto"/>
        <w:ind w:right="665"/>
        <w:rPr>
          <w:rFonts w:eastAsia="Calibri" w:cstheme="minorHAnsi"/>
          <w:sz w:val="20"/>
          <w:szCs w:val="20"/>
        </w:rPr>
      </w:pPr>
      <w:r w:rsidRPr="00986C72">
        <w:rPr>
          <w:rFonts w:eastAsia="Calibri" w:cstheme="minorHAnsi"/>
          <w:sz w:val="20"/>
          <w:szCs w:val="20"/>
        </w:rPr>
        <w:t xml:space="preserve">patients are identified by a patient id, and their names, addresses, and ages must be recorded, </w:t>
      </w:r>
    </w:p>
    <w:p w14:paraId="6E7A7340" w14:textId="77777777"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sidRPr="00986C72">
        <w:rPr>
          <w:rFonts w:eastAsia="Calibri" w:cstheme="minorHAnsi"/>
          <w:sz w:val="20"/>
          <w:szCs w:val="20"/>
        </w:rPr>
        <w:t xml:space="preserve">Doctors are identified by a doctor id. Each doctor’s name, specialty, and years of experience must be recorded, </w:t>
      </w:r>
    </w:p>
    <w:p w14:paraId="6AA45FF3" w14:textId="3D72212C"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Pr>
          <w:rFonts w:eastAsia="Calibri" w:cstheme="minorHAnsi"/>
          <w:sz w:val="20"/>
          <w:szCs w:val="20"/>
        </w:rPr>
        <w:t>e</w:t>
      </w:r>
      <w:r w:rsidRPr="00986C72">
        <w:rPr>
          <w:rFonts w:eastAsia="Calibri" w:cstheme="minorHAnsi"/>
          <w:sz w:val="20"/>
          <w:szCs w:val="20"/>
        </w:rPr>
        <w:t xml:space="preserve">ach drug is made by a pharmaceutical company and sold to the drugstore. The drug’s trade name identifies the drug uniquely from among the products of that company. For each drug, the trade name and formula must be recorded </w:t>
      </w:r>
    </w:p>
    <w:p w14:paraId="3F01D74D" w14:textId="77777777"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sidRPr="00986C72">
        <w:rPr>
          <w:rFonts w:eastAsia="Calibri" w:cstheme="minorHAnsi"/>
          <w:sz w:val="20"/>
          <w:szCs w:val="20"/>
        </w:rPr>
        <w:t xml:space="preserve">each pharmaceutical company is identified by name and has a phone number, </w:t>
      </w:r>
    </w:p>
    <w:p w14:paraId="44AD7FA3" w14:textId="77777777"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sidRPr="00986C72">
        <w:rPr>
          <w:rFonts w:eastAsia="Calibri" w:cstheme="minorHAnsi"/>
          <w:sz w:val="20"/>
          <w:szCs w:val="20"/>
        </w:rPr>
        <w:t xml:space="preserve">every patient has a primary doctor, </w:t>
      </w:r>
    </w:p>
    <w:p w14:paraId="4F0661D0" w14:textId="77777777"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sidRPr="00986C72">
        <w:rPr>
          <w:rFonts w:eastAsia="Calibri" w:cstheme="minorHAnsi"/>
          <w:sz w:val="20"/>
          <w:szCs w:val="20"/>
        </w:rPr>
        <w:t xml:space="preserve">every doctor has at least one patient, </w:t>
      </w:r>
    </w:p>
    <w:p w14:paraId="42E33AFC" w14:textId="6F226660"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Pr>
          <w:rFonts w:eastAsia="Calibri" w:cstheme="minorHAnsi"/>
          <w:sz w:val="20"/>
          <w:szCs w:val="20"/>
        </w:rPr>
        <w:t>e</w:t>
      </w:r>
      <w:r w:rsidRPr="00986C72">
        <w:rPr>
          <w:rFonts w:eastAsia="Calibri" w:cstheme="minorHAnsi"/>
          <w:sz w:val="20"/>
          <w:szCs w:val="20"/>
        </w:rPr>
        <w:t xml:space="preserve">ach drugstore sells several drugs and has a price for each. A drug could be sold at several drugstores, and the price could vary from one drugstore to another, </w:t>
      </w:r>
    </w:p>
    <w:p w14:paraId="225AA7E5" w14:textId="77777777"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sidRPr="00986C72">
        <w:rPr>
          <w:rFonts w:eastAsia="Calibri" w:cstheme="minorHAnsi"/>
          <w:sz w:val="20"/>
          <w:szCs w:val="20"/>
        </w:rPr>
        <w:t xml:space="preserve">Doctors prescribe drugs for patients. A doctor could prescribe one or more drugs for several patients, and a patient could obtain prescriptions from several doctors, </w:t>
      </w:r>
    </w:p>
    <w:p w14:paraId="0AE7C793" w14:textId="2C6E3CEB"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Pr>
          <w:rFonts w:eastAsia="Calibri" w:cstheme="minorHAnsi"/>
          <w:sz w:val="20"/>
          <w:szCs w:val="20"/>
        </w:rPr>
        <w:t>e</w:t>
      </w:r>
      <w:r w:rsidRPr="00986C72">
        <w:rPr>
          <w:rFonts w:eastAsia="Calibri" w:cstheme="minorHAnsi"/>
          <w:sz w:val="20"/>
          <w:szCs w:val="20"/>
        </w:rPr>
        <w:t xml:space="preserve">ach prescription has a date and a quantity associated with it. You can assume that if a doctor prescribes the same drug for the same patient more than once, only the last such prescription needs to be stored, </w:t>
      </w:r>
    </w:p>
    <w:p w14:paraId="78DFFB89" w14:textId="77777777"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sidRPr="00986C72">
        <w:rPr>
          <w:rFonts w:eastAsia="Calibri" w:cstheme="minorHAnsi"/>
          <w:sz w:val="20"/>
          <w:szCs w:val="20"/>
        </w:rPr>
        <w:t xml:space="preserve">Pharmaceutical companies have long-term contracts with drugstores. A pharmaceutical company can contract with several drugstores, and a drugstore can contract with several pharmaceutical companies. For each contract, you have to store a start date, an end date, and the text of the contract, </w:t>
      </w:r>
    </w:p>
    <w:p w14:paraId="43C1AC42" w14:textId="77777777"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sidRPr="00986C72">
        <w:rPr>
          <w:rFonts w:eastAsia="Calibri" w:cstheme="minorHAnsi"/>
          <w:sz w:val="20"/>
          <w:szCs w:val="20"/>
        </w:rPr>
        <w:t xml:space="preserve">Drugstores appoint a supervisor for each contract. There must always be a supervisor for each contract, but the contract supervisor can change over the lifetime of the contract, </w:t>
      </w:r>
    </w:p>
    <w:p w14:paraId="77FA329F" w14:textId="77777777" w:rsidR="00986C72" w:rsidRPr="00986C72" w:rsidRDefault="00986C72" w:rsidP="00986C72">
      <w:pPr>
        <w:pStyle w:val="ListParagraph"/>
        <w:numPr>
          <w:ilvl w:val="0"/>
          <w:numId w:val="1"/>
        </w:numPr>
        <w:spacing w:after="2" w:line="248" w:lineRule="auto"/>
        <w:ind w:right="665"/>
        <w:rPr>
          <w:rFonts w:eastAsia="Calibri" w:cstheme="minorHAnsi"/>
          <w:sz w:val="20"/>
          <w:szCs w:val="20"/>
        </w:rPr>
      </w:pPr>
      <w:r w:rsidRPr="00986C72">
        <w:rPr>
          <w:rFonts w:eastAsia="Calibri" w:cstheme="minorHAnsi"/>
          <w:sz w:val="20"/>
          <w:szCs w:val="20"/>
        </w:rPr>
        <w:t xml:space="preserve">If a pharmaceutical company is deleted, you need not keep track of its products any longer. </w:t>
      </w:r>
    </w:p>
    <w:p w14:paraId="5474E503" w14:textId="77777777" w:rsidR="00986C72" w:rsidRPr="00986C72" w:rsidRDefault="00986C72" w:rsidP="00986C72">
      <w:pPr>
        <w:spacing w:after="0" w:line="259" w:lineRule="auto"/>
        <w:rPr>
          <w:rFonts w:eastAsia="Calibri" w:cstheme="minorHAnsi"/>
          <w:sz w:val="20"/>
          <w:szCs w:val="20"/>
        </w:rPr>
      </w:pPr>
      <w:r w:rsidRPr="00986C72">
        <w:rPr>
          <w:rFonts w:eastAsia="Calibri" w:cstheme="minorHAnsi"/>
          <w:sz w:val="20"/>
          <w:szCs w:val="20"/>
        </w:rPr>
        <w:t xml:space="preserve"> </w:t>
      </w:r>
    </w:p>
    <w:p w14:paraId="2382899F" w14:textId="77777777" w:rsidR="00986C72" w:rsidRPr="00986C72" w:rsidRDefault="00986C72" w:rsidP="00986C72">
      <w:pPr>
        <w:ind w:left="-5" w:right="665"/>
        <w:rPr>
          <w:rFonts w:eastAsia="Calibri" w:cstheme="minorHAnsi"/>
          <w:sz w:val="20"/>
          <w:szCs w:val="20"/>
        </w:rPr>
      </w:pPr>
      <w:r w:rsidRPr="00986C72">
        <w:rPr>
          <w:rFonts w:eastAsia="Calibri" w:cstheme="minorHAnsi"/>
          <w:sz w:val="20"/>
          <w:szCs w:val="20"/>
        </w:rPr>
        <w:t xml:space="preserve">You are required to draw </w:t>
      </w:r>
      <w:r w:rsidRPr="00986C72">
        <w:rPr>
          <w:rFonts w:eastAsia="Times New Roman" w:cstheme="minorHAnsi"/>
          <w:b/>
          <w:sz w:val="20"/>
          <w:szCs w:val="20"/>
        </w:rPr>
        <w:t>ER diagram</w:t>
      </w:r>
      <w:r w:rsidRPr="00986C72">
        <w:rPr>
          <w:rFonts w:eastAsia="Calibri" w:cstheme="minorHAnsi"/>
          <w:sz w:val="20"/>
          <w:szCs w:val="20"/>
        </w:rPr>
        <w:t xml:space="preserve"> for the above database. Specify key attributes of each entity type and structural constraints on each relationship type. Note any unspecified requirements, and make appropriate assumptions to make the specification complete but clearly state your assumptions along the diagram. </w:t>
      </w:r>
    </w:p>
    <w:p w14:paraId="2B043E4C" w14:textId="77777777" w:rsidR="00F36E26" w:rsidRDefault="00F36E26" w:rsidP="00F36E26">
      <w:pPr>
        <w:spacing w:after="0" w:line="240" w:lineRule="auto"/>
        <w:jc w:val="both"/>
        <w:rPr>
          <w:rFonts w:eastAsia="Times New Roman" w:cstheme="minorHAnsi"/>
          <w:b/>
          <w:sz w:val="20"/>
          <w:szCs w:val="20"/>
        </w:rPr>
      </w:pPr>
    </w:p>
    <w:p w14:paraId="4349F3A5" w14:textId="2175233C" w:rsidR="00F36E26" w:rsidRPr="008F19F8" w:rsidRDefault="00F36E26" w:rsidP="00F36E26">
      <w:pPr>
        <w:spacing w:after="0" w:line="240" w:lineRule="auto"/>
        <w:jc w:val="both"/>
        <w:rPr>
          <w:rFonts w:eastAsia="Calibri" w:cstheme="minorHAnsi"/>
          <w:sz w:val="20"/>
          <w:szCs w:val="20"/>
        </w:rPr>
      </w:pPr>
      <w:r w:rsidRPr="008F19F8">
        <w:rPr>
          <w:rFonts w:eastAsia="Times New Roman" w:cstheme="minorHAnsi"/>
          <w:b/>
          <w:sz w:val="20"/>
          <w:szCs w:val="20"/>
        </w:rPr>
        <w:t xml:space="preserve">Question </w:t>
      </w:r>
      <w:r>
        <w:rPr>
          <w:rFonts w:eastAsia="Times New Roman" w:cstheme="minorHAnsi"/>
          <w:b/>
          <w:sz w:val="20"/>
          <w:szCs w:val="20"/>
        </w:rPr>
        <w:t>2.</w:t>
      </w:r>
    </w:p>
    <w:p w14:paraId="0714CE92" w14:textId="77777777" w:rsidR="00F36E26" w:rsidRPr="008F19F8" w:rsidRDefault="00F36E26" w:rsidP="009D3420">
      <w:pPr>
        <w:spacing w:after="120" w:line="240" w:lineRule="auto"/>
        <w:jc w:val="both"/>
        <w:rPr>
          <w:rFonts w:eastAsia="Times New Roman" w:cstheme="minorHAnsi"/>
          <w:sz w:val="20"/>
          <w:szCs w:val="20"/>
        </w:rPr>
      </w:pPr>
      <w:r w:rsidRPr="008F19F8">
        <w:rPr>
          <w:rFonts w:eastAsia="Times New Roman" w:cstheme="minorHAnsi"/>
          <w:sz w:val="20"/>
          <w:szCs w:val="20"/>
        </w:rPr>
        <w:t xml:space="preserve">Suppose a group of people wants to collect useful web links. You are required to develop an </w:t>
      </w:r>
      <w:r w:rsidRPr="003B0339">
        <w:rPr>
          <w:rFonts w:eastAsia="Times New Roman" w:cstheme="minorHAnsi"/>
          <w:b/>
          <w:sz w:val="20"/>
          <w:szCs w:val="20"/>
        </w:rPr>
        <w:t>ER Model</w:t>
      </w:r>
      <w:r w:rsidRPr="008F19F8">
        <w:rPr>
          <w:rFonts w:eastAsia="Times New Roman" w:cstheme="minorHAnsi"/>
          <w:sz w:val="20"/>
          <w:szCs w:val="20"/>
        </w:rPr>
        <w:t xml:space="preserve"> for a database containing the following information:</w:t>
      </w:r>
    </w:p>
    <w:p w14:paraId="371C8FBA" w14:textId="77777777" w:rsidR="00F36E26" w:rsidRPr="008F19F8" w:rsidRDefault="00F36E26" w:rsidP="00F36E26">
      <w:pPr>
        <w:numPr>
          <w:ilvl w:val="0"/>
          <w:numId w:val="16"/>
        </w:numPr>
        <w:spacing w:after="0" w:line="240" w:lineRule="auto"/>
        <w:jc w:val="both"/>
        <w:rPr>
          <w:rFonts w:eastAsia="Times New Roman" w:cstheme="minorHAnsi"/>
          <w:sz w:val="20"/>
          <w:szCs w:val="20"/>
        </w:rPr>
      </w:pPr>
      <w:r w:rsidRPr="008F19F8">
        <w:rPr>
          <w:rFonts w:eastAsia="Times New Roman" w:cstheme="minorHAnsi"/>
          <w:sz w:val="20"/>
          <w:szCs w:val="20"/>
        </w:rPr>
        <w:t>For each member of the group, we want to store first name, last name, and the email address.</w:t>
      </w:r>
    </w:p>
    <w:p w14:paraId="5DC2B074" w14:textId="77777777" w:rsidR="00F36E26" w:rsidRPr="008F19F8" w:rsidRDefault="00F36E26" w:rsidP="00F36E26">
      <w:pPr>
        <w:numPr>
          <w:ilvl w:val="0"/>
          <w:numId w:val="16"/>
        </w:numPr>
        <w:spacing w:after="0" w:line="240" w:lineRule="auto"/>
        <w:jc w:val="both"/>
        <w:rPr>
          <w:rFonts w:eastAsia="Times New Roman" w:cstheme="minorHAnsi"/>
          <w:sz w:val="20"/>
          <w:szCs w:val="20"/>
        </w:rPr>
      </w:pPr>
      <w:r w:rsidRPr="008F19F8">
        <w:rPr>
          <w:rFonts w:eastAsia="Times New Roman" w:cstheme="minorHAnsi"/>
          <w:sz w:val="20"/>
          <w:szCs w:val="20"/>
        </w:rPr>
        <w:t>For each web page (link), we want to store the URL, and the title of web page.</w:t>
      </w:r>
    </w:p>
    <w:p w14:paraId="10F842D6" w14:textId="77777777" w:rsidR="00F36E26" w:rsidRPr="008F19F8" w:rsidRDefault="00F36E26" w:rsidP="00F36E26">
      <w:pPr>
        <w:numPr>
          <w:ilvl w:val="0"/>
          <w:numId w:val="16"/>
        </w:numPr>
        <w:spacing w:after="0" w:line="240" w:lineRule="auto"/>
        <w:jc w:val="both"/>
        <w:rPr>
          <w:rFonts w:eastAsia="Times New Roman" w:cstheme="minorHAnsi"/>
          <w:sz w:val="20"/>
          <w:szCs w:val="20"/>
        </w:rPr>
      </w:pPr>
      <w:r w:rsidRPr="008F19F8">
        <w:rPr>
          <w:rFonts w:eastAsia="Times New Roman" w:cstheme="minorHAnsi"/>
          <w:sz w:val="20"/>
          <w:szCs w:val="20"/>
        </w:rPr>
        <w:t>We want to manage several collections of web links, each collection dedicated to one topic e.g. one about Oracle and another one about SQL Server. For each such topic, we want to store the name of the topic, and the group member who created the topic (“topic manager").</w:t>
      </w:r>
    </w:p>
    <w:p w14:paraId="1F28C66A" w14:textId="77777777" w:rsidR="00F36E26" w:rsidRPr="008F19F8" w:rsidRDefault="00F36E26" w:rsidP="00F36E26">
      <w:pPr>
        <w:numPr>
          <w:ilvl w:val="0"/>
          <w:numId w:val="16"/>
        </w:numPr>
        <w:spacing w:after="0" w:line="240" w:lineRule="auto"/>
        <w:jc w:val="both"/>
        <w:rPr>
          <w:rFonts w:eastAsia="Times New Roman" w:cstheme="minorHAnsi"/>
          <w:sz w:val="20"/>
          <w:szCs w:val="20"/>
        </w:rPr>
      </w:pPr>
      <w:r w:rsidRPr="008F19F8">
        <w:rPr>
          <w:rFonts w:eastAsia="Times New Roman" w:cstheme="minorHAnsi"/>
          <w:sz w:val="20"/>
          <w:szCs w:val="20"/>
        </w:rPr>
        <w:t>For each web page in our database, we want to store to which topic (or topics) it belongs.</w:t>
      </w:r>
    </w:p>
    <w:p w14:paraId="7A508C99" w14:textId="77777777" w:rsidR="00F36E26" w:rsidRPr="008F19F8" w:rsidRDefault="00F36E26" w:rsidP="00F36E26">
      <w:pPr>
        <w:numPr>
          <w:ilvl w:val="0"/>
          <w:numId w:val="16"/>
        </w:numPr>
        <w:spacing w:after="0" w:line="240" w:lineRule="auto"/>
        <w:jc w:val="both"/>
        <w:rPr>
          <w:rFonts w:eastAsia="Times New Roman" w:cstheme="minorHAnsi"/>
          <w:sz w:val="20"/>
          <w:szCs w:val="20"/>
        </w:rPr>
      </w:pPr>
      <w:r w:rsidRPr="008F19F8">
        <w:rPr>
          <w:rFonts w:eastAsia="Times New Roman" w:cstheme="minorHAnsi"/>
          <w:sz w:val="20"/>
          <w:szCs w:val="20"/>
        </w:rPr>
        <w:t>Members can vote on the quality of web pages by assigning them between 0 points (“trash, remove from this collection") and 10 points (“great, I really love this page").</w:t>
      </w:r>
    </w:p>
    <w:p w14:paraId="7F2EBD58" w14:textId="77777777" w:rsidR="00F36E26" w:rsidRPr="008F19F8" w:rsidRDefault="00F36E26" w:rsidP="009D3420">
      <w:pPr>
        <w:spacing w:before="120" w:after="0" w:line="240" w:lineRule="auto"/>
        <w:jc w:val="both"/>
        <w:rPr>
          <w:rFonts w:eastAsia="Times New Roman" w:cstheme="minorHAnsi"/>
          <w:sz w:val="20"/>
          <w:szCs w:val="20"/>
        </w:rPr>
      </w:pPr>
      <w:r w:rsidRPr="008F19F8">
        <w:rPr>
          <w:rFonts w:eastAsia="Times New Roman" w:cstheme="minorHAnsi"/>
          <w:sz w:val="20"/>
          <w:szCs w:val="20"/>
        </w:rPr>
        <w:lastRenderedPageBreak/>
        <w:t>Members can disagree on the quality of a page, e.g. one rates a page 5 while another member rates the same page 8. So potentially, we have to store the points for every combination of member and web page. However, not every member has to vote for every page.</w:t>
      </w:r>
    </w:p>
    <w:p w14:paraId="3F22CB3C" w14:textId="747A8AB5" w:rsidR="00F36E26" w:rsidRDefault="00F36E26" w:rsidP="00F36E26">
      <w:pPr>
        <w:spacing w:after="0" w:line="240" w:lineRule="auto"/>
        <w:jc w:val="both"/>
        <w:rPr>
          <w:rFonts w:eastAsia="Times New Roman" w:cstheme="minorHAnsi"/>
          <w:sz w:val="20"/>
          <w:szCs w:val="20"/>
        </w:rPr>
      </w:pPr>
    </w:p>
    <w:p w14:paraId="1C2838AB" w14:textId="77777777" w:rsidR="0056428A" w:rsidRDefault="0056428A" w:rsidP="00F36E26">
      <w:pPr>
        <w:spacing w:after="0" w:line="240" w:lineRule="auto"/>
        <w:jc w:val="both"/>
        <w:rPr>
          <w:rFonts w:eastAsia="Times New Roman" w:cstheme="minorHAnsi"/>
          <w:sz w:val="20"/>
          <w:szCs w:val="20"/>
        </w:rPr>
      </w:pPr>
    </w:p>
    <w:p w14:paraId="090C0DB1" w14:textId="60A6C426" w:rsidR="00986C72" w:rsidRPr="008F19F8" w:rsidRDefault="00986C72" w:rsidP="00986C72">
      <w:pPr>
        <w:spacing w:after="0" w:line="240" w:lineRule="auto"/>
        <w:jc w:val="both"/>
        <w:rPr>
          <w:rFonts w:eastAsia="Calibri" w:cstheme="minorHAnsi"/>
          <w:sz w:val="20"/>
          <w:szCs w:val="20"/>
        </w:rPr>
      </w:pPr>
      <w:r w:rsidRPr="008F19F8">
        <w:rPr>
          <w:rFonts w:eastAsia="Times New Roman" w:cstheme="minorHAnsi"/>
          <w:b/>
          <w:sz w:val="20"/>
          <w:szCs w:val="20"/>
        </w:rPr>
        <w:t xml:space="preserve">Question </w:t>
      </w:r>
      <w:r>
        <w:rPr>
          <w:rFonts w:eastAsia="Times New Roman" w:cstheme="minorHAnsi"/>
          <w:b/>
          <w:sz w:val="20"/>
          <w:szCs w:val="20"/>
        </w:rPr>
        <w:t>3.</w:t>
      </w:r>
    </w:p>
    <w:p w14:paraId="5DB20B28" w14:textId="100F29F1" w:rsidR="003B0339" w:rsidRPr="003B0339" w:rsidRDefault="003B0339" w:rsidP="003B0339">
      <w:pPr>
        <w:autoSpaceDE w:val="0"/>
        <w:autoSpaceDN w:val="0"/>
        <w:adjustRightInd w:val="0"/>
        <w:spacing w:after="0" w:line="240" w:lineRule="auto"/>
        <w:jc w:val="both"/>
        <w:rPr>
          <w:rFonts w:eastAsia="Calibri" w:cstheme="minorHAnsi"/>
          <w:color w:val="000000"/>
          <w:sz w:val="20"/>
          <w:szCs w:val="20"/>
        </w:rPr>
      </w:pPr>
      <w:r w:rsidRPr="003B0339">
        <w:rPr>
          <w:rFonts w:eastAsia="Calibri" w:cstheme="minorHAnsi"/>
          <w:color w:val="000000"/>
          <w:sz w:val="20"/>
          <w:szCs w:val="20"/>
        </w:rPr>
        <w:t xml:space="preserve">A new mall, </w:t>
      </w:r>
      <w:r w:rsidR="005A7F9A">
        <w:rPr>
          <w:rFonts w:eastAsia="Calibri" w:cstheme="minorHAnsi"/>
          <w:color w:val="000000"/>
          <w:sz w:val="20"/>
          <w:szCs w:val="20"/>
        </w:rPr>
        <w:t>ABC</w:t>
      </w:r>
      <w:r w:rsidRPr="003B0339">
        <w:rPr>
          <w:rFonts w:eastAsia="Calibri" w:cstheme="minorHAnsi"/>
          <w:color w:val="000000"/>
          <w:sz w:val="20"/>
          <w:szCs w:val="20"/>
        </w:rPr>
        <w:t xml:space="preserve"> Mall, just had its grand opening few months ago in Lahore, Pakistan. This new mall is attracting a lot of customers and stores. </w:t>
      </w:r>
      <w:r w:rsidR="005A7F9A">
        <w:rPr>
          <w:rFonts w:eastAsia="Calibri" w:cstheme="minorHAnsi"/>
          <w:color w:val="000000"/>
          <w:sz w:val="20"/>
          <w:szCs w:val="20"/>
        </w:rPr>
        <w:t>ABC</w:t>
      </w:r>
      <w:r w:rsidRPr="003B0339">
        <w:rPr>
          <w:rFonts w:eastAsia="Calibri" w:cstheme="minorHAnsi"/>
          <w:color w:val="000000"/>
          <w:sz w:val="20"/>
          <w:szCs w:val="20"/>
        </w:rPr>
        <w:t xml:space="preserve"> Mall, which is part of a series of malls owned by a parent company, now needs a database to keep track of the management of the mall in terms of keeping track of all its stores as well as the owners and workers of the stores. Before we build a database for this system of malls, the first step will be to design an EER diagram for the mall owner. We gathered the following initial user specifications about the malls, with which we can start creating the EER diagram: </w:t>
      </w:r>
    </w:p>
    <w:p w14:paraId="1262E1F0" w14:textId="0223BD21" w:rsidR="003B0339" w:rsidRPr="003B0339" w:rsidRDefault="003B0339" w:rsidP="00A3236C">
      <w:pPr>
        <w:autoSpaceDE w:val="0"/>
        <w:autoSpaceDN w:val="0"/>
        <w:adjustRightInd w:val="0"/>
        <w:spacing w:before="120" w:after="0" w:line="240" w:lineRule="auto"/>
        <w:jc w:val="both"/>
        <w:rPr>
          <w:rFonts w:eastAsia="Calibri" w:cstheme="minorHAnsi"/>
          <w:color w:val="000000"/>
          <w:sz w:val="20"/>
          <w:szCs w:val="20"/>
        </w:rPr>
      </w:pPr>
      <w:r w:rsidRPr="003B0339">
        <w:rPr>
          <w:rFonts w:eastAsia="Calibri" w:cstheme="minorHAnsi"/>
          <w:color w:val="000000"/>
          <w:sz w:val="20"/>
          <w:szCs w:val="20"/>
        </w:rPr>
        <w:t>We need to record information about the mall and each store in the mall. We will need</w:t>
      </w:r>
      <w:r w:rsidR="005A7F9A">
        <w:rPr>
          <w:rFonts w:eastAsia="Calibri" w:cstheme="minorHAnsi"/>
          <w:color w:val="000000"/>
          <w:sz w:val="20"/>
          <w:szCs w:val="20"/>
        </w:rPr>
        <w:t xml:space="preserve"> to record the mall’s name and a</w:t>
      </w:r>
      <w:r w:rsidRPr="003B0339">
        <w:rPr>
          <w:rFonts w:eastAsia="Calibri" w:cstheme="minorHAnsi"/>
          <w:color w:val="000000"/>
          <w:sz w:val="20"/>
          <w:szCs w:val="20"/>
        </w:rPr>
        <w:t xml:space="preserve">ddress. A mall, at any point in time, must contain one or more stores. </w:t>
      </w:r>
    </w:p>
    <w:p w14:paraId="768276F2" w14:textId="77777777" w:rsidR="003B0339" w:rsidRPr="003B0339" w:rsidRDefault="003B0339" w:rsidP="003B0339">
      <w:pPr>
        <w:autoSpaceDE w:val="0"/>
        <w:autoSpaceDN w:val="0"/>
        <w:adjustRightInd w:val="0"/>
        <w:spacing w:after="0" w:line="240" w:lineRule="auto"/>
        <w:jc w:val="both"/>
        <w:rPr>
          <w:rFonts w:eastAsia="Calibri" w:cstheme="minorHAnsi"/>
          <w:color w:val="000000"/>
          <w:sz w:val="20"/>
          <w:szCs w:val="20"/>
        </w:rPr>
      </w:pPr>
      <w:r w:rsidRPr="003B0339">
        <w:rPr>
          <w:rFonts w:eastAsia="Calibri" w:cstheme="minorHAnsi"/>
          <w:color w:val="000000"/>
          <w:sz w:val="20"/>
          <w:szCs w:val="20"/>
        </w:rPr>
        <w:t xml:space="preserve">For each store, we will need to keep the following information: store number (which will be unique), the name of the store, the location of the store (room number), departments, the owner of the store, and manager of the store. Each store will have only one store manager. Each store is owned by only one owner. Each store is located in one and only one mall. </w:t>
      </w:r>
    </w:p>
    <w:p w14:paraId="061A1C0D" w14:textId="77777777" w:rsidR="003B0339" w:rsidRPr="003B0339" w:rsidRDefault="003B0339" w:rsidP="003B0339">
      <w:pPr>
        <w:autoSpaceDE w:val="0"/>
        <w:autoSpaceDN w:val="0"/>
        <w:adjustRightInd w:val="0"/>
        <w:spacing w:after="0" w:line="240" w:lineRule="auto"/>
        <w:jc w:val="both"/>
        <w:rPr>
          <w:rFonts w:eastAsia="Calibri" w:cstheme="minorHAnsi"/>
          <w:color w:val="000000"/>
          <w:sz w:val="20"/>
          <w:szCs w:val="20"/>
        </w:rPr>
      </w:pPr>
      <w:r w:rsidRPr="003B0339">
        <w:rPr>
          <w:rFonts w:eastAsia="Calibri" w:cstheme="minorHAnsi"/>
          <w:color w:val="000000"/>
          <w:sz w:val="20"/>
          <w:szCs w:val="20"/>
        </w:rPr>
        <w:t xml:space="preserve">A store manager can manage only one store. We have to record information on the store manager: the name, social security number, which store he or she is working for, and salary. The store owner is a person. We have to record information about the store owner, such as name, social security number, address, and office phone number. A store owner has to own at least one store, and may own more than one store. </w:t>
      </w:r>
    </w:p>
    <w:p w14:paraId="32B2D532" w14:textId="77777777" w:rsidR="003B0339" w:rsidRPr="003B0339" w:rsidRDefault="003B0339" w:rsidP="003B0339">
      <w:pPr>
        <w:autoSpaceDE w:val="0"/>
        <w:autoSpaceDN w:val="0"/>
        <w:adjustRightInd w:val="0"/>
        <w:spacing w:after="0" w:line="240" w:lineRule="auto"/>
        <w:jc w:val="both"/>
        <w:rPr>
          <w:rFonts w:eastAsia="Calibri" w:cstheme="minorHAnsi"/>
          <w:color w:val="000000"/>
          <w:sz w:val="20"/>
          <w:szCs w:val="20"/>
        </w:rPr>
      </w:pPr>
      <w:r w:rsidRPr="003B0339">
        <w:rPr>
          <w:rFonts w:eastAsia="Calibri" w:cstheme="minorHAnsi"/>
          <w:color w:val="000000"/>
          <w:sz w:val="20"/>
          <w:szCs w:val="20"/>
        </w:rPr>
        <w:t xml:space="preserve">A store must have one or more departments. A department will not exist without a store. For each department we will store the department name, department number, and department manager. Each department has at least one employee working for it. </w:t>
      </w:r>
    </w:p>
    <w:p w14:paraId="11A9BB08" w14:textId="77777777" w:rsidR="003B0339" w:rsidRPr="003B0339" w:rsidRDefault="003B0339" w:rsidP="003B0339">
      <w:pPr>
        <w:autoSpaceDE w:val="0"/>
        <w:autoSpaceDN w:val="0"/>
        <w:adjustRightInd w:val="0"/>
        <w:spacing w:after="0" w:line="240" w:lineRule="auto"/>
        <w:jc w:val="both"/>
        <w:rPr>
          <w:rFonts w:eastAsia="Calibri" w:cstheme="minorHAnsi"/>
          <w:sz w:val="20"/>
          <w:szCs w:val="20"/>
        </w:rPr>
      </w:pPr>
      <w:r w:rsidRPr="003B0339">
        <w:rPr>
          <w:rFonts w:eastAsia="Calibri" w:cstheme="minorHAnsi"/>
          <w:sz w:val="20"/>
          <w:szCs w:val="20"/>
        </w:rPr>
        <w:t>For each employee in a store, we will have to keep an employee’s name, social security number, and the department in which that the employee works. Employees must work in one and only one department.</w:t>
      </w:r>
    </w:p>
    <w:p w14:paraId="3778C98B" w14:textId="77777777" w:rsidR="003B0339" w:rsidRPr="003B0339" w:rsidRDefault="003B0339" w:rsidP="003B0339">
      <w:pPr>
        <w:autoSpaceDE w:val="0"/>
        <w:autoSpaceDN w:val="0"/>
        <w:adjustRightInd w:val="0"/>
        <w:spacing w:after="0" w:line="240" w:lineRule="auto"/>
        <w:jc w:val="both"/>
        <w:rPr>
          <w:rFonts w:eastAsia="Calibri" w:cstheme="minorHAnsi"/>
          <w:sz w:val="20"/>
          <w:szCs w:val="20"/>
        </w:rPr>
      </w:pPr>
    </w:p>
    <w:p w14:paraId="2FD8B6B5" w14:textId="77777777" w:rsidR="003B0339" w:rsidRPr="003B0339" w:rsidRDefault="003B0339" w:rsidP="003B0339">
      <w:pPr>
        <w:autoSpaceDE w:val="0"/>
        <w:autoSpaceDN w:val="0"/>
        <w:adjustRightInd w:val="0"/>
        <w:spacing w:after="0" w:line="240" w:lineRule="auto"/>
        <w:jc w:val="both"/>
        <w:rPr>
          <w:rFonts w:eastAsia="Calibri" w:cstheme="minorHAnsi"/>
          <w:sz w:val="20"/>
          <w:szCs w:val="20"/>
        </w:rPr>
      </w:pPr>
      <w:r w:rsidRPr="003B0339">
        <w:rPr>
          <w:rFonts w:eastAsia="Calibri" w:cstheme="minorHAnsi"/>
          <w:sz w:val="20"/>
          <w:szCs w:val="20"/>
        </w:rPr>
        <w:t xml:space="preserve">You are required to draw </w:t>
      </w:r>
      <w:r w:rsidRPr="003B0339">
        <w:rPr>
          <w:rFonts w:eastAsia="Calibri" w:cstheme="minorHAnsi"/>
          <w:b/>
          <w:sz w:val="20"/>
          <w:szCs w:val="20"/>
        </w:rPr>
        <w:t>EER diagram</w:t>
      </w:r>
      <w:r w:rsidRPr="003B0339">
        <w:rPr>
          <w:rFonts w:eastAsia="Calibri" w:cstheme="minorHAnsi"/>
          <w:sz w:val="20"/>
          <w:szCs w:val="20"/>
        </w:rPr>
        <w:t xml:space="preserve"> for the above database. Specify key attributes of each entity type and structural constraints on each relationship type. Note any unspecified requirements, and make appropriate assumptions to make the specification complete but clearly state your assumptions along the diagram.</w:t>
      </w:r>
    </w:p>
    <w:p w14:paraId="493D5975" w14:textId="5621265C" w:rsidR="00606F9D" w:rsidRDefault="00606F9D" w:rsidP="00986C72">
      <w:pPr>
        <w:pStyle w:val="Default"/>
        <w:rPr>
          <w:rFonts w:asciiTheme="minorHAnsi" w:hAnsiTheme="minorHAnsi" w:cstheme="minorHAnsi"/>
          <w:bCs/>
          <w:sz w:val="20"/>
          <w:szCs w:val="20"/>
        </w:rPr>
      </w:pPr>
    </w:p>
    <w:p w14:paraId="50C96D5D" w14:textId="77777777" w:rsidR="0056428A" w:rsidRDefault="0056428A" w:rsidP="00986C72">
      <w:pPr>
        <w:pStyle w:val="Default"/>
        <w:rPr>
          <w:rFonts w:asciiTheme="minorHAnsi" w:hAnsiTheme="minorHAnsi" w:cstheme="minorHAnsi"/>
          <w:bCs/>
          <w:sz w:val="20"/>
          <w:szCs w:val="20"/>
        </w:rPr>
      </w:pPr>
    </w:p>
    <w:p w14:paraId="5B539706" w14:textId="7E00E8D4" w:rsidR="0056428A" w:rsidRPr="008F19F8" w:rsidRDefault="0056428A" w:rsidP="0056428A">
      <w:pPr>
        <w:spacing w:after="0" w:line="240" w:lineRule="auto"/>
        <w:jc w:val="both"/>
        <w:rPr>
          <w:rFonts w:eastAsia="Calibri" w:cstheme="minorHAnsi"/>
          <w:sz w:val="20"/>
          <w:szCs w:val="20"/>
        </w:rPr>
      </w:pPr>
      <w:r w:rsidRPr="008F19F8">
        <w:rPr>
          <w:rFonts w:eastAsia="Times New Roman" w:cstheme="minorHAnsi"/>
          <w:b/>
          <w:sz w:val="20"/>
          <w:szCs w:val="20"/>
        </w:rPr>
        <w:t xml:space="preserve">Question </w:t>
      </w:r>
      <w:r>
        <w:rPr>
          <w:rFonts w:eastAsia="Times New Roman" w:cstheme="minorHAnsi"/>
          <w:b/>
          <w:sz w:val="20"/>
          <w:szCs w:val="20"/>
        </w:rPr>
        <w:t>4.</w:t>
      </w:r>
    </w:p>
    <w:p w14:paraId="26A04226" w14:textId="77777777" w:rsidR="0056428A" w:rsidRPr="0056428A" w:rsidRDefault="0056428A" w:rsidP="0056428A">
      <w:pPr>
        <w:spacing w:after="160" w:line="259" w:lineRule="auto"/>
        <w:rPr>
          <w:rFonts w:eastAsia="Calibri" w:cstheme="minorHAnsi"/>
          <w:sz w:val="20"/>
          <w:szCs w:val="20"/>
        </w:rPr>
      </w:pPr>
      <w:r w:rsidRPr="0056428A">
        <w:rPr>
          <w:rFonts w:eastAsia="Calibri" w:cstheme="minorHAnsi"/>
          <w:sz w:val="20"/>
          <w:szCs w:val="20"/>
        </w:rPr>
        <w:t xml:space="preserve">Draw an </w:t>
      </w:r>
      <w:r w:rsidRPr="0056428A">
        <w:rPr>
          <w:rFonts w:eastAsia="Calibri" w:cstheme="minorHAnsi"/>
          <w:b/>
          <w:sz w:val="20"/>
          <w:szCs w:val="20"/>
        </w:rPr>
        <w:t>EER diagram</w:t>
      </w:r>
      <w:r w:rsidRPr="0056428A">
        <w:rPr>
          <w:rFonts w:eastAsia="Calibri" w:cstheme="minorHAnsi"/>
          <w:sz w:val="20"/>
          <w:szCs w:val="20"/>
        </w:rPr>
        <w:t xml:space="preserve"> that models the activities of members of a local hiking club.</w:t>
      </w:r>
    </w:p>
    <w:p w14:paraId="6D166C3E" w14:textId="77777777" w:rsidR="0056428A" w:rsidRPr="0056428A" w:rsidRDefault="0056428A" w:rsidP="0056428A">
      <w:pPr>
        <w:spacing w:after="160" w:line="259" w:lineRule="auto"/>
        <w:rPr>
          <w:rFonts w:eastAsia="Calibri" w:cstheme="minorHAnsi"/>
          <w:sz w:val="20"/>
          <w:szCs w:val="20"/>
        </w:rPr>
      </w:pPr>
      <w:r w:rsidRPr="0056428A">
        <w:rPr>
          <w:rFonts w:eastAsia="Calibri" w:cstheme="minorHAnsi"/>
          <w:sz w:val="20"/>
          <w:szCs w:val="20"/>
        </w:rPr>
        <w:t>The club keeps track of the mountains that they climb. For each mountain, we keep track of the mountain’s name (assume all are unique), its height, and its GPS location.</w:t>
      </w:r>
    </w:p>
    <w:p w14:paraId="10436875" w14:textId="77777777" w:rsidR="0056428A" w:rsidRPr="0056428A" w:rsidRDefault="0056428A" w:rsidP="0056428A">
      <w:pPr>
        <w:spacing w:after="160" w:line="259" w:lineRule="auto"/>
        <w:rPr>
          <w:rFonts w:eastAsia="Calibri" w:cstheme="minorHAnsi"/>
          <w:sz w:val="20"/>
          <w:szCs w:val="20"/>
        </w:rPr>
      </w:pPr>
      <w:r w:rsidRPr="0056428A">
        <w:rPr>
          <w:rFonts w:eastAsia="Calibri" w:cstheme="minorHAnsi"/>
          <w:sz w:val="20"/>
          <w:szCs w:val="20"/>
        </w:rPr>
        <w:t xml:space="preserve">We keep track of each member’s </w:t>
      </w:r>
      <w:proofErr w:type="spellStart"/>
      <w:r w:rsidRPr="0056428A">
        <w:rPr>
          <w:rFonts w:eastAsia="Calibri" w:cstheme="minorHAnsi"/>
          <w:sz w:val="20"/>
          <w:szCs w:val="20"/>
        </w:rPr>
        <w:t>MemberID</w:t>
      </w:r>
      <w:proofErr w:type="spellEnd"/>
      <w:r w:rsidRPr="0056428A">
        <w:rPr>
          <w:rFonts w:eastAsia="Calibri" w:cstheme="minorHAnsi"/>
          <w:sz w:val="20"/>
          <w:szCs w:val="20"/>
        </w:rPr>
        <w:t>, name, and DOB.</w:t>
      </w:r>
    </w:p>
    <w:p w14:paraId="050B1392" w14:textId="77777777" w:rsidR="0056428A" w:rsidRPr="0056428A" w:rsidRDefault="0056428A" w:rsidP="0056428A">
      <w:pPr>
        <w:spacing w:after="160" w:line="259" w:lineRule="auto"/>
        <w:rPr>
          <w:rFonts w:eastAsia="Calibri" w:cstheme="minorHAnsi"/>
          <w:sz w:val="20"/>
          <w:szCs w:val="20"/>
        </w:rPr>
      </w:pPr>
      <w:r w:rsidRPr="0056428A">
        <w:rPr>
          <w:rFonts w:eastAsia="Calibri" w:cstheme="minorHAnsi"/>
          <w:sz w:val="20"/>
          <w:szCs w:val="20"/>
        </w:rPr>
        <w:t>We keep track of the date when each member has climbed each mountain for the first time. Assume all members have climbed at least one mountain, and each mountain has been climbed by at least one member. And a member can climb many mountains, and each mountain has been climbed by many members.</w:t>
      </w:r>
    </w:p>
    <w:p w14:paraId="14FA6AF5" w14:textId="77777777" w:rsidR="0056428A" w:rsidRPr="0056428A" w:rsidRDefault="0056428A" w:rsidP="0056428A">
      <w:pPr>
        <w:spacing w:after="160" w:line="259" w:lineRule="auto"/>
        <w:rPr>
          <w:rFonts w:eastAsia="Calibri" w:cstheme="minorHAnsi"/>
          <w:sz w:val="20"/>
          <w:szCs w:val="20"/>
        </w:rPr>
      </w:pPr>
      <w:r w:rsidRPr="0056428A">
        <w:rPr>
          <w:rFonts w:eastAsia="Calibri" w:cstheme="minorHAnsi"/>
          <w:sz w:val="20"/>
          <w:szCs w:val="20"/>
        </w:rPr>
        <w:t xml:space="preserve">We keep track each time a member does </w:t>
      </w:r>
      <w:proofErr w:type="spellStart"/>
      <w:r w:rsidRPr="0056428A">
        <w:rPr>
          <w:rFonts w:eastAsia="Calibri" w:cstheme="minorHAnsi"/>
          <w:sz w:val="20"/>
          <w:szCs w:val="20"/>
        </w:rPr>
        <w:t>trailwork</w:t>
      </w:r>
      <w:proofErr w:type="spellEnd"/>
      <w:r w:rsidRPr="0056428A">
        <w:rPr>
          <w:rFonts w:eastAsia="Calibri" w:cstheme="minorHAnsi"/>
          <w:sz w:val="20"/>
          <w:szCs w:val="20"/>
        </w:rPr>
        <w:t xml:space="preserve"> on a mountain. We keep track of the date and the trail for each instance of </w:t>
      </w:r>
      <w:proofErr w:type="spellStart"/>
      <w:r w:rsidRPr="0056428A">
        <w:rPr>
          <w:rFonts w:eastAsia="Calibri" w:cstheme="minorHAnsi"/>
          <w:sz w:val="20"/>
          <w:szCs w:val="20"/>
        </w:rPr>
        <w:t>trailwork</w:t>
      </w:r>
      <w:proofErr w:type="spellEnd"/>
      <w:r w:rsidRPr="0056428A">
        <w:rPr>
          <w:rFonts w:eastAsia="Calibri" w:cstheme="minorHAnsi"/>
          <w:sz w:val="20"/>
          <w:szCs w:val="20"/>
        </w:rPr>
        <w:t xml:space="preserve">. Not all members have done </w:t>
      </w:r>
      <w:proofErr w:type="spellStart"/>
      <w:r w:rsidRPr="0056428A">
        <w:rPr>
          <w:rFonts w:eastAsia="Calibri" w:cstheme="minorHAnsi"/>
          <w:sz w:val="20"/>
          <w:szCs w:val="20"/>
        </w:rPr>
        <w:t>trailwork</w:t>
      </w:r>
      <w:proofErr w:type="spellEnd"/>
      <w:r w:rsidRPr="0056428A">
        <w:rPr>
          <w:rFonts w:eastAsia="Calibri" w:cstheme="minorHAnsi"/>
          <w:sz w:val="20"/>
          <w:szCs w:val="20"/>
        </w:rPr>
        <w:t xml:space="preserve">, but each instance of </w:t>
      </w:r>
      <w:proofErr w:type="spellStart"/>
      <w:r w:rsidRPr="0056428A">
        <w:rPr>
          <w:rFonts w:eastAsia="Calibri" w:cstheme="minorHAnsi"/>
          <w:sz w:val="20"/>
          <w:szCs w:val="20"/>
        </w:rPr>
        <w:t>trailwork</w:t>
      </w:r>
      <w:proofErr w:type="spellEnd"/>
      <w:r w:rsidRPr="0056428A">
        <w:rPr>
          <w:rFonts w:eastAsia="Calibri" w:cstheme="minorHAnsi"/>
          <w:sz w:val="20"/>
          <w:szCs w:val="20"/>
        </w:rPr>
        <w:t xml:space="preserve"> is for one specific member.</w:t>
      </w:r>
    </w:p>
    <w:p w14:paraId="65E60534" w14:textId="77777777" w:rsidR="0056428A" w:rsidRPr="0056428A" w:rsidRDefault="0056428A" w:rsidP="0056428A">
      <w:pPr>
        <w:spacing w:after="160" w:line="259" w:lineRule="auto"/>
        <w:rPr>
          <w:rFonts w:eastAsia="Calibri" w:cstheme="minorHAnsi"/>
          <w:sz w:val="20"/>
          <w:szCs w:val="20"/>
        </w:rPr>
      </w:pPr>
      <w:r w:rsidRPr="0056428A">
        <w:rPr>
          <w:rFonts w:eastAsia="Calibri" w:cstheme="minorHAnsi"/>
          <w:sz w:val="20"/>
          <w:szCs w:val="20"/>
        </w:rPr>
        <w:t>Some members are 46ers, meaning that they have climbed all mountains. If a member is a 46er, we keep track of their 46er number and the date they became a 46er.</w:t>
      </w:r>
    </w:p>
    <w:p w14:paraId="446291AE" w14:textId="77777777" w:rsidR="0056428A" w:rsidRPr="0056428A" w:rsidRDefault="0056428A" w:rsidP="0056428A">
      <w:pPr>
        <w:spacing w:after="160" w:line="259" w:lineRule="auto"/>
        <w:rPr>
          <w:rFonts w:eastAsia="Calibri" w:cstheme="minorHAnsi"/>
          <w:sz w:val="20"/>
          <w:szCs w:val="20"/>
        </w:rPr>
      </w:pPr>
      <w:r w:rsidRPr="0056428A">
        <w:rPr>
          <w:rFonts w:eastAsia="Calibri" w:cstheme="minorHAnsi"/>
          <w:sz w:val="20"/>
          <w:szCs w:val="20"/>
        </w:rPr>
        <w:lastRenderedPageBreak/>
        <w:t>Other members are called Aspirants, meaning that they are not a 46er. We keep track of the date that Aspirants first contacted the organization. All members are either 46ers or Aspirants; none are both. </w:t>
      </w:r>
    </w:p>
    <w:p w14:paraId="147B885F" w14:textId="77777777" w:rsidR="0056428A" w:rsidRPr="0056428A" w:rsidRDefault="0056428A" w:rsidP="0056428A">
      <w:pPr>
        <w:spacing w:after="160" w:line="259" w:lineRule="auto"/>
        <w:rPr>
          <w:rFonts w:eastAsia="Calibri" w:cstheme="minorHAnsi"/>
          <w:sz w:val="20"/>
          <w:szCs w:val="20"/>
        </w:rPr>
      </w:pPr>
      <w:r w:rsidRPr="0056428A">
        <w:rPr>
          <w:rFonts w:eastAsia="Calibri" w:cstheme="minorHAnsi"/>
          <w:sz w:val="20"/>
          <w:szCs w:val="20"/>
        </w:rPr>
        <w:t>Some 46ers are also Correspondents, meaning that they write to and mentor Aspirants.</w:t>
      </w:r>
    </w:p>
    <w:p w14:paraId="622B54EA" w14:textId="77777777" w:rsidR="0056428A" w:rsidRPr="0056428A" w:rsidRDefault="0056428A" w:rsidP="0056428A">
      <w:pPr>
        <w:spacing w:after="160" w:line="259" w:lineRule="auto"/>
        <w:rPr>
          <w:rFonts w:eastAsia="Calibri" w:cstheme="minorHAnsi"/>
          <w:sz w:val="20"/>
          <w:szCs w:val="20"/>
        </w:rPr>
      </w:pPr>
      <w:r w:rsidRPr="0056428A">
        <w:rPr>
          <w:rFonts w:eastAsia="Calibri" w:cstheme="minorHAnsi"/>
          <w:sz w:val="20"/>
          <w:szCs w:val="20"/>
        </w:rPr>
        <w:t>All Aspirants have one correspondent. Only 46ers are allowed to be correspondents, but not all 46ers are correspondents. A 46er can be a correspondent to many Aspirants. We keep track of the date that a 46er first becomes a correspondent.</w:t>
      </w:r>
    </w:p>
    <w:p w14:paraId="33657BE3" w14:textId="77777777" w:rsidR="0056428A" w:rsidRPr="0056428A" w:rsidRDefault="0056428A" w:rsidP="0056428A">
      <w:pPr>
        <w:spacing w:after="160" w:line="259" w:lineRule="auto"/>
        <w:rPr>
          <w:rFonts w:eastAsia="Calibri" w:cstheme="minorHAnsi"/>
          <w:sz w:val="20"/>
          <w:szCs w:val="20"/>
        </w:rPr>
      </w:pPr>
      <w:r w:rsidRPr="0056428A">
        <w:rPr>
          <w:rFonts w:eastAsia="Calibri" w:cstheme="minorHAnsi"/>
          <w:sz w:val="20"/>
          <w:szCs w:val="20"/>
        </w:rPr>
        <w:t>We keep track of the date and message for each letter sent from an Aspirant to their correspondent. We keep track of the date and message for each letter sent from a correspondent to one of their Aspirants.</w:t>
      </w:r>
    </w:p>
    <w:p w14:paraId="6FC39F89" w14:textId="77777777" w:rsidR="0056428A" w:rsidRPr="0056428A" w:rsidRDefault="0056428A" w:rsidP="00986C72">
      <w:pPr>
        <w:pStyle w:val="Default"/>
        <w:rPr>
          <w:rFonts w:asciiTheme="minorHAnsi" w:hAnsiTheme="minorHAnsi" w:cstheme="minorHAnsi"/>
          <w:bCs/>
          <w:sz w:val="20"/>
          <w:szCs w:val="20"/>
        </w:rPr>
      </w:pPr>
    </w:p>
    <w:sectPr w:rsidR="0056428A" w:rsidRPr="0056428A" w:rsidSect="001471EF">
      <w:footerReference w:type="default" r:id="rId7"/>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B44EB" w14:textId="77777777" w:rsidR="004C2809" w:rsidRDefault="004C2809" w:rsidP="00BE65B7">
      <w:pPr>
        <w:spacing w:after="0" w:line="240" w:lineRule="auto"/>
      </w:pPr>
      <w:r>
        <w:separator/>
      </w:r>
    </w:p>
  </w:endnote>
  <w:endnote w:type="continuationSeparator" w:id="0">
    <w:p w14:paraId="5A5AEB49" w14:textId="77777777" w:rsidR="004C2809" w:rsidRDefault="004C2809" w:rsidP="00BE6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8584387"/>
      <w:docPartObj>
        <w:docPartGallery w:val="Page Numbers (Bottom of Page)"/>
        <w:docPartUnique/>
      </w:docPartObj>
    </w:sdtPr>
    <w:sdtContent>
      <w:sdt>
        <w:sdtPr>
          <w:id w:val="-1898500589"/>
          <w:docPartObj>
            <w:docPartGallery w:val="Page Numbers (Top of Page)"/>
            <w:docPartUnique/>
          </w:docPartObj>
        </w:sdtPr>
        <w:sdtContent>
          <w:p w14:paraId="536AEEA0" w14:textId="73E73B0A" w:rsidR="00D3075B" w:rsidRDefault="00D3075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D3420">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D3420">
              <w:rPr>
                <w:b/>
                <w:bCs/>
                <w:noProof/>
              </w:rPr>
              <w:t>3</w:t>
            </w:r>
            <w:r>
              <w:rPr>
                <w:b/>
                <w:bCs/>
                <w:sz w:val="24"/>
                <w:szCs w:val="24"/>
              </w:rPr>
              <w:fldChar w:fldCharType="end"/>
            </w:r>
          </w:p>
        </w:sdtContent>
      </w:sdt>
    </w:sdtContent>
  </w:sdt>
  <w:p w14:paraId="48514C10" w14:textId="77777777" w:rsidR="00D3075B" w:rsidRDefault="00D307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CCA4B" w14:textId="77777777" w:rsidR="004C2809" w:rsidRDefault="004C2809" w:rsidP="00BE65B7">
      <w:pPr>
        <w:spacing w:after="0" w:line="240" w:lineRule="auto"/>
      </w:pPr>
      <w:r>
        <w:separator/>
      </w:r>
    </w:p>
  </w:footnote>
  <w:footnote w:type="continuationSeparator" w:id="0">
    <w:p w14:paraId="5E9453E6" w14:textId="77777777" w:rsidR="004C2809" w:rsidRDefault="004C2809" w:rsidP="00BE65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5099F"/>
    <w:multiLevelType w:val="hybridMultilevel"/>
    <w:tmpl w:val="A8A6988A"/>
    <w:lvl w:ilvl="0" w:tplc="218C47B2">
      <w:start w:val="1"/>
      <w:numFmt w:val="lowerLetter"/>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DC580C"/>
    <w:multiLevelType w:val="hybridMultilevel"/>
    <w:tmpl w:val="504CEB70"/>
    <w:lvl w:ilvl="0" w:tplc="832A568A">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BC0A89"/>
    <w:multiLevelType w:val="hybridMultilevel"/>
    <w:tmpl w:val="A4CA5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B00763C"/>
    <w:multiLevelType w:val="multilevel"/>
    <w:tmpl w:val="533813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09D6008"/>
    <w:multiLevelType w:val="hybridMultilevel"/>
    <w:tmpl w:val="B3CAD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F50D10"/>
    <w:multiLevelType w:val="hybridMultilevel"/>
    <w:tmpl w:val="BBDC7248"/>
    <w:lvl w:ilvl="0" w:tplc="D6622E5C">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56113E"/>
    <w:multiLevelType w:val="hybridMultilevel"/>
    <w:tmpl w:val="34DE7D2A"/>
    <w:lvl w:ilvl="0" w:tplc="486A7FB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DAEB80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E8E328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2F4A78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1FC22D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9FAF0A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D5C5E2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C6450B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612334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3A5F1EC9"/>
    <w:multiLevelType w:val="hybridMultilevel"/>
    <w:tmpl w:val="4B381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DC698F"/>
    <w:multiLevelType w:val="hybridMultilevel"/>
    <w:tmpl w:val="29C0F8DE"/>
    <w:lvl w:ilvl="0" w:tplc="042203DC">
      <w:start w:val="1"/>
      <w:numFmt w:val="lowerLetter"/>
      <w:lvlText w:val="%1."/>
      <w:lvlJc w:val="left"/>
      <w:pPr>
        <w:ind w:left="720" w:hanging="360"/>
      </w:pPr>
      <w:rPr>
        <w:rFonts w:hint="default"/>
        <w:i w:val="0"/>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CF3B0F"/>
    <w:multiLevelType w:val="hybridMultilevel"/>
    <w:tmpl w:val="DD2A4B06"/>
    <w:lvl w:ilvl="0" w:tplc="04090017">
      <w:start w:val="1"/>
      <w:numFmt w:val="lowerLetter"/>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66F2C9C"/>
    <w:multiLevelType w:val="hybridMultilevel"/>
    <w:tmpl w:val="A6465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9B582E"/>
    <w:multiLevelType w:val="hybridMultilevel"/>
    <w:tmpl w:val="42E49940"/>
    <w:lvl w:ilvl="0" w:tplc="0409000F">
      <w:start w:val="1"/>
      <w:numFmt w:val="decimal"/>
      <w:lvlText w:val="%1."/>
      <w:lvlJc w:val="left"/>
      <w:pPr>
        <w:ind w:left="756" w:hanging="360"/>
      </w:p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12" w15:restartNumberingAfterBreak="0">
    <w:nsid w:val="5CE177E2"/>
    <w:multiLevelType w:val="hybridMultilevel"/>
    <w:tmpl w:val="D9A8A4B6"/>
    <w:lvl w:ilvl="0" w:tplc="0A98D3D8">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84B5C74"/>
    <w:multiLevelType w:val="hybridMultilevel"/>
    <w:tmpl w:val="DCE000E2"/>
    <w:lvl w:ilvl="0" w:tplc="D6622E5C">
      <w:start w:val="1"/>
      <w:numFmt w:val="lowerRoman"/>
      <w:lvlText w:val="%1."/>
      <w:lvlJc w:val="righ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F22744"/>
    <w:multiLevelType w:val="hybridMultilevel"/>
    <w:tmpl w:val="597AFC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AA20D1"/>
    <w:multiLevelType w:val="hybridMultilevel"/>
    <w:tmpl w:val="57BADA1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761F4E2E"/>
    <w:multiLevelType w:val="hybridMultilevel"/>
    <w:tmpl w:val="895CFD04"/>
    <w:lvl w:ilvl="0" w:tplc="832A568A">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25549094">
    <w:abstractNumId w:val="7"/>
  </w:num>
  <w:num w:numId="2" w16cid:durableId="992682883">
    <w:abstractNumId w:val="2"/>
  </w:num>
  <w:num w:numId="3" w16cid:durableId="1908879576">
    <w:abstractNumId w:val="1"/>
  </w:num>
  <w:num w:numId="4" w16cid:durableId="178088770">
    <w:abstractNumId w:val="13"/>
  </w:num>
  <w:num w:numId="5" w16cid:durableId="2055889005">
    <w:abstractNumId w:val="5"/>
  </w:num>
  <w:num w:numId="6" w16cid:durableId="1973823283">
    <w:abstractNumId w:val="0"/>
  </w:num>
  <w:num w:numId="7" w16cid:durableId="1198196266">
    <w:abstractNumId w:val="16"/>
  </w:num>
  <w:num w:numId="8" w16cid:durableId="222714659">
    <w:abstractNumId w:val="11"/>
  </w:num>
  <w:num w:numId="9" w16cid:durableId="1244337136">
    <w:abstractNumId w:val="8"/>
  </w:num>
  <w:num w:numId="10" w16cid:durableId="690764677">
    <w:abstractNumId w:val="14"/>
  </w:num>
  <w:num w:numId="11" w16cid:durableId="1269585228">
    <w:abstractNumId w:val="4"/>
  </w:num>
  <w:num w:numId="12" w16cid:durableId="1955669060">
    <w:abstractNumId w:val="9"/>
  </w:num>
  <w:num w:numId="13" w16cid:durableId="463693889">
    <w:abstractNumId w:val="10"/>
  </w:num>
  <w:num w:numId="14" w16cid:durableId="12103856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55062765">
    <w:abstractNumId w:val="12"/>
  </w:num>
  <w:num w:numId="16" w16cid:durableId="1544295082">
    <w:abstractNumId w:val="15"/>
  </w:num>
  <w:num w:numId="17" w16cid:durableId="2015914328">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1NzQzsrQ0sTQ1s7RQ0lEKTi0uzszPAykwrAUAuYkO5SwAAAA="/>
  </w:docVars>
  <w:rsids>
    <w:rsidRoot w:val="0067763F"/>
    <w:rsid w:val="0000002A"/>
    <w:rsid w:val="00000F05"/>
    <w:rsid w:val="00001904"/>
    <w:rsid w:val="000028AA"/>
    <w:rsid w:val="00002A4D"/>
    <w:rsid w:val="00004031"/>
    <w:rsid w:val="00006E07"/>
    <w:rsid w:val="00010809"/>
    <w:rsid w:val="000108F2"/>
    <w:rsid w:val="00013167"/>
    <w:rsid w:val="00013C86"/>
    <w:rsid w:val="000149F4"/>
    <w:rsid w:val="00021FA5"/>
    <w:rsid w:val="00027580"/>
    <w:rsid w:val="000278CF"/>
    <w:rsid w:val="00030617"/>
    <w:rsid w:val="0003115E"/>
    <w:rsid w:val="00032AD2"/>
    <w:rsid w:val="00033D13"/>
    <w:rsid w:val="00040867"/>
    <w:rsid w:val="000442F6"/>
    <w:rsid w:val="0004484E"/>
    <w:rsid w:val="000501B6"/>
    <w:rsid w:val="00051954"/>
    <w:rsid w:val="00055698"/>
    <w:rsid w:val="00055E51"/>
    <w:rsid w:val="00056829"/>
    <w:rsid w:val="00067466"/>
    <w:rsid w:val="00067B90"/>
    <w:rsid w:val="00067DEC"/>
    <w:rsid w:val="00077165"/>
    <w:rsid w:val="000774FD"/>
    <w:rsid w:val="00086D52"/>
    <w:rsid w:val="00095198"/>
    <w:rsid w:val="00097242"/>
    <w:rsid w:val="000A08A6"/>
    <w:rsid w:val="000A10C4"/>
    <w:rsid w:val="000B4786"/>
    <w:rsid w:val="000D39BD"/>
    <w:rsid w:val="000D5B61"/>
    <w:rsid w:val="000F091E"/>
    <w:rsid w:val="000F1D0E"/>
    <w:rsid w:val="000F2DC9"/>
    <w:rsid w:val="000F3135"/>
    <w:rsid w:val="000F7A0D"/>
    <w:rsid w:val="001001D5"/>
    <w:rsid w:val="00110AB4"/>
    <w:rsid w:val="00116E4A"/>
    <w:rsid w:val="001255FF"/>
    <w:rsid w:val="0013008D"/>
    <w:rsid w:val="001322E5"/>
    <w:rsid w:val="00142837"/>
    <w:rsid w:val="001471EF"/>
    <w:rsid w:val="0015133C"/>
    <w:rsid w:val="001518A9"/>
    <w:rsid w:val="00157559"/>
    <w:rsid w:val="0016351D"/>
    <w:rsid w:val="00167395"/>
    <w:rsid w:val="0018190B"/>
    <w:rsid w:val="001830CF"/>
    <w:rsid w:val="00183C83"/>
    <w:rsid w:val="00183DBF"/>
    <w:rsid w:val="0018792B"/>
    <w:rsid w:val="00192A9D"/>
    <w:rsid w:val="0019742A"/>
    <w:rsid w:val="001B1D09"/>
    <w:rsid w:val="001B2509"/>
    <w:rsid w:val="001B661E"/>
    <w:rsid w:val="001B6DA4"/>
    <w:rsid w:val="001C1BD4"/>
    <w:rsid w:val="001C3A34"/>
    <w:rsid w:val="001C4032"/>
    <w:rsid w:val="001D25F9"/>
    <w:rsid w:val="001D4C39"/>
    <w:rsid w:val="001E0A5C"/>
    <w:rsid w:val="001E5B9C"/>
    <w:rsid w:val="001E7BA4"/>
    <w:rsid w:val="00201CBC"/>
    <w:rsid w:val="00202FD1"/>
    <w:rsid w:val="002035D8"/>
    <w:rsid w:val="00206308"/>
    <w:rsid w:val="002108D9"/>
    <w:rsid w:val="0021313A"/>
    <w:rsid w:val="00215207"/>
    <w:rsid w:val="00217739"/>
    <w:rsid w:val="0022020D"/>
    <w:rsid w:val="0022270B"/>
    <w:rsid w:val="0023128B"/>
    <w:rsid w:val="00232581"/>
    <w:rsid w:val="00234770"/>
    <w:rsid w:val="0024117B"/>
    <w:rsid w:val="00241CA2"/>
    <w:rsid w:val="00242984"/>
    <w:rsid w:val="00243AB3"/>
    <w:rsid w:val="00245320"/>
    <w:rsid w:val="0025210C"/>
    <w:rsid w:val="00253B1C"/>
    <w:rsid w:val="002562DC"/>
    <w:rsid w:val="00256E0A"/>
    <w:rsid w:val="00256F89"/>
    <w:rsid w:val="00257446"/>
    <w:rsid w:val="00261B46"/>
    <w:rsid w:val="00262350"/>
    <w:rsid w:val="00262546"/>
    <w:rsid w:val="0026486D"/>
    <w:rsid w:val="00270678"/>
    <w:rsid w:val="0027161A"/>
    <w:rsid w:val="00272284"/>
    <w:rsid w:val="00275A4B"/>
    <w:rsid w:val="00277525"/>
    <w:rsid w:val="00281FA2"/>
    <w:rsid w:val="002833C0"/>
    <w:rsid w:val="00287332"/>
    <w:rsid w:val="0029221C"/>
    <w:rsid w:val="0029358A"/>
    <w:rsid w:val="00294451"/>
    <w:rsid w:val="002976A7"/>
    <w:rsid w:val="002B68DD"/>
    <w:rsid w:val="002B7C27"/>
    <w:rsid w:val="002C3040"/>
    <w:rsid w:val="002D1E1B"/>
    <w:rsid w:val="002D40EE"/>
    <w:rsid w:val="002E009A"/>
    <w:rsid w:val="002E6B30"/>
    <w:rsid w:val="002F0541"/>
    <w:rsid w:val="002F38D9"/>
    <w:rsid w:val="002F4BCC"/>
    <w:rsid w:val="002F6EF2"/>
    <w:rsid w:val="002F7020"/>
    <w:rsid w:val="00301CCA"/>
    <w:rsid w:val="003029E8"/>
    <w:rsid w:val="00303E3A"/>
    <w:rsid w:val="00304BBA"/>
    <w:rsid w:val="0030585B"/>
    <w:rsid w:val="00306413"/>
    <w:rsid w:val="00315480"/>
    <w:rsid w:val="00322FEB"/>
    <w:rsid w:val="0033196A"/>
    <w:rsid w:val="00336BEA"/>
    <w:rsid w:val="00350244"/>
    <w:rsid w:val="003564CA"/>
    <w:rsid w:val="003565E9"/>
    <w:rsid w:val="00356B11"/>
    <w:rsid w:val="003639EA"/>
    <w:rsid w:val="00365B74"/>
    <w:rsid w:val="00366A07"/>
    <w:rsid w:val="003712B0"/>
    <w:rsid w:val="003776FF"/>
    <w:rsid w:val="00382262"/>
    <w:rsid w:val="00384414"/>
    <w:rsid w:val="00385769"/>
    <w:rsid w:val="003857B6"/>
    <w:rsid w:val="00386374"/>
    <w:rsid w:val="00386448"/>
    <w:rsid w:val="003876A4"/>
    <w:rsid w:val="00387C53"/>
    <w:rsid w:val="003915C5"/>
    <w:rsid w:val="00391F01"/>
    <w:rsid w:val="003927E5"/>
    <w:rsid w:val="0039383B"/>
    <w:rsid w:val="0039711A"/>
    <w:rsid w:val="003A5BFB"/>
    <w:rsid w:val="003B0289"/>
    <w:rsid w:val="003B0339"/>
    <w:rsid w:val="003B18A3"/>
    <w:rsid w:val="003B21A8"/>
    <w:rsid w:val="003C1AED"/>
    <w:rsid w:val="003C1FC7"/>
    <w:rsid w:val="003C22BD"/>
    <w:rsid w:val="003C30CE"/>
    <w:rsid w:val="003C4FE2"/>
    <w:rsid w:val="003C585C"/>
    <w:rsid w:val="003D3A79"/>
    <w:rsid w:val="003D7B3A"/>
    <w:rsid w:val="003E0FAE"/>
    <w:rsid w:val="003E2373"/>
    <w:rsid w:val="003F3D9B"/>
    <w:rsid w:val="003F696C"/>
    <w:rsid w:val="0040274C"/>
    <w:rsid w:val="00403492"/>
    <w:rsid w:val="00403C8D"/>
    <w:rsid w:val="004100BD"/>
    <w:rsid w:val="00412E0B"/>
    <w:rsid w:val="00413CFC"/>
    <w:rsid w:val="00421051"/>
    <w:rsid w:val="00425893"/>
    <w:rsid w:val="0042795F"/>
    <w:rsid w:val="004311AC"/>
    <w:rsid w:val="00431707"/>
    <w:rsid w:val="00434739"/>
    <w:rsid w:val="0044371B"/>
    <w:rsid w:val="00444277"/>
    <w:rsid w:val="00446FCD"/>
    <w:rsid w:val="00455921"/>
    <w:rsid w:val="00471F84"/>
    <w:rsid w:val="004757C5"/>
    <w:rsid w:val="00475BA6"/>
    <w:rsid w:val="00482AA6"/>
    <w:rsid w:val="00484162"/>
    <w:rsid w:val="00484842"/>
    <w:rsid w:val="00485014"/>
    <w:rsid w:val="00493583"/>
    <w:rsid w:val="004B0213"/>
    <w:rsid w:val="004B2083"/>
    <w:rsid w:val="004B5A31"/>
    <w:rsid w:val="004C1CE5"/>
    <w:rsid w:val="004C2809"/>
    <w:rsid w:val="004C34B6"/>
    <w:rsid w:val="004C7A03"/>
    <w:rsid w:val="004D089A"/>
    <w:rsid w:val="004D3220"/>
    <w:rsid w:val="004D5BFD"/>
    <w:rsid w:val="004D609D"/>
    <w:rsid w:val="004E0352"/>
    <w:rsid w:val="004E4552"/>
    <w:rsid w:val="004E6F10"/>
    <w:rsid w:val="004E7CF1"/>
    <w:rsid w:val="004F2EB0"/>
    <w:rsid w:val="004F44E2"/>
    <w:rsid w:val="00511C93"/>
    <w:rsid w:val="005126D9"/>
    <w:rsid w:val="00517438"/>
    <w:rsid w:val="005202BD"/>
    <w:rsid w:val="00523584"/>
    <w:rsid w:val="0052370C"/>
    <w:rsid w:val="00537ED0"/>
    <w:rsid w:val="005418E5"/>
    <w:rsid w:val="00542EAE"/>
    <w:rsid w:val="00547908"/>
    <w:rsid w:val="00552921"/>
    <w:rsid w:val="00554634"/>
    <w:rsid w:val="005630AF"/>
    <w:rsid w:val="0056428A"/>
    <w:rsid w:val="00570849"/>
    <w:rsid w:val="00570C2F"/>
    <w:rsid w:val="00580B2C"/>
    <w:rsid w:val="00582593"/>
    <w:rsid w:val="0059011B"/>
    <w:rsid w:val="0059182C"/>
    <w:rsid w:val="00592C62"/>
    <w:rsid w:val="00593D11"/>
    <w:rsid w:val="00596D62"/>
    <w:rsid w:val="005A012C"/>
    <w:rsid w:val="005A09CC"/>
    <w:rsid w:val="005A221E"/>
    <w:rsid w:val="005A29FB"/>
    <w:rsid w:val="005A7F9A"/>
    <w:rsid w:val="005B0A6D"/>
    <w:rsid w:val="005C0104"/>
    <w:rsid w:val="005C0122"/>
    <w:rsid w:val="005C0567"/>
    <w:rsid w:val="005C0D6D"/>
    <w:rsid w:val="005C1FAF"/>
    <w:rsid w:val="005C2A6D"/>
    <w:rsid w:val="005C404F"/>
    <w:rsid w:val="005C52A1"/>
    <w:rsid w:val="005D731B"/>
    <w:rsid w:val="005D7504"/>
    <w:rsid w:val="005F2704"/>
    <w:rsid w:val="005F4D3F"/>
    <w:rsid w:val="005F541E"/>
    <w:rsid w:val="005F7926"/>
    <w:rsid w:val="00602124"/>
    <w:rsid w:val="0060577C"/>
    <w:rsid w:val="00606F9D"/>
    <w:rsid w:val="006127FA"/>
    <w:rsid w:val="0061349B"/>
    <w:rsid w:val="006177BE"/>
    <w:rsid w:val="006262DC"/>
    <w:rsid w:val="00632480"/>
    <w:rsid w:val="00633956"/>
    <w:rsid w:val="00634DE8"/>
    <w:rsid w:val="00635576"/>
    <w:rsid w:val="00636C8D"/>
    <w:rsid w:val="00641E85"/>
    <w:rsid w:val="006429DC"/>
    <w:rsid w:val="00647B2E"/>
    <w:rsid w:val="00652C21"/>
    <w:rsid w:val="00653921"/>
    <w:rsid w:val="00656C67"/>
    <w:rsid w:val="00661E00"/>
    <w:rsid w:val="00670CE2"/>
    <w:rsid w:val="0067581B"/>
    <w:rsid w:val="00675E28"/>
    <w:rsid w:val="0067763F"/>
    <w:rsid w:val="0068566E"/>
    <w:rsid w:val="00686CE8"/>
    <w:rsid w:val="00692CF9"/>
    <w:rsid w:val="006933BC"/>
    <w:rsid w:val="006A125F"/>
    <w:rsid w:val="006A3319"/>
    <w:rsid w:val="006A3C9A"/>
    <w:rsid w:val="006C21C9"/>
    <w:rsid w:val="006C31F9"/>
    <w:rsid w:val="006C3ACA"/>
    <w:rsid w:val="006D1539"/>
    <w:rsid w:val="006D5B12"/>
    <w:rsid w:val="006D664D"/>
    <w:rsid w:val="006E2875"/>
    <w:rsid w:val="006E7609"/>
    <w:rsid w:val="006F3919"/>
    <w:rsid w:val="007028B5"/>
    <w:rsid w:val="007147AA"/>
    <w:rsid w:val="00715458"/>
    <w:rsid w:val="00715955"/>
    <w:rsid w:val="007173B7"/>
    <w:rsid w:val="0072460F"/>
    <w:rsid w:val="007311E2"/>
    <w:rsid w:val="00734ACC"/>
    <w:rsid w:val="007404E0"/>
    <w:rsid w:val="007422BE"/>
    <w:rsid w:val="00745BD2"/>
    <w:rsid w:val="00751774"/>
    <w:rsid w:val="00752C12"/>
    <w:rsid w:val="0075686C"/>
    <w:rsid w:val="00760D5D"/>
    <w:rsid w:val="007702DC"/>
    <w:rsid w:val="00775490"/>
    <w:rsid w:val="007757FB"/>
    <w:rsid w:val="00776E3E"/>
    <w:rsid w:val="00777337"/>
    <w:rsid w:val="00777C60"/>
    <w:rsid w:val="00782037"/>
    <w:rsid w:val="00784D47"/>
    <w:rsid w:val="0078538D"/>
    <w:rsid w:val="00785876"/>
    <w:rsid w:val="00786DC1"/>
    <w:rsid w:val="00786FF2"/>
    <w:rsid w:val="00796F87"/>
    <w:rsid w:val="007A418D"/>
    <w:rsid w:val="007A4CC0"/>
    <w:rsid w:val="007B5001"/>
    <w:rsid w:val="007B5274"/>
    <w:rsid w:val="007C1F65"/>
    <w:rsid w:val="007C44BD"/>
    <w:rsid w:val="007C466A"/>
    <w:rsid w:val="007D3BC3"/>
    <w:rsid w:val="007D65BE"/>
    <w:rsid w:val="007E016B"/>
    <w:rsid w:val="007E02CA"/>
    <w:rsid w:val="007E205C"/>
    <w:rsid w:val="007F1D23"/>
    <w:rsid w:val="00800B86"/>
    <w:rsid w:val="008071F2"/>
    <w:rsid w:val="00815A0E"/>
    <w:rsid w:val="00816794"/>
    <w:rsid w:val="00816862"/>
    <w:rsid w:val="008200B3"/>
    <w:rsid w:val="00821506"/>
    <w:rsid w:val="00821A86"/>
    <w:rsid w:val="008220A9"/>
    <w:rsid w:val="00822656"/>
    <w:rsid w:val="00827016"/>
    <w:rsid w:val="00831981"/>
    <w:rsid w:val="008336A3"/>
    <w:rsid w:val="00842AEB"/>
    <w:rsid w:val="008455E3"/>
    <w:rsid w:val="00847666"/>
    <w:rsid w:val="0085294F"/>
    <w:rsid w:val="008553E4"/>
    <w:rsid w:val="00857DC5"/>
    <w:rsid w:val="008640C0"/>
    <w:rsid w:val="00867AE8"/>
    <w:rsid w:val="00867B13"/>
    <w:rsid w:val="00873BE6"/>
    <w:rsid w:val="00873D98"/>
    <w:rsid w:val="0088376C"/>
    <w:rsid w:val="00885B6E"/>
    <w:rsid w:val="00890DD0"/>
    <w:rsid w:val="00895CCF"/>
    <w:rsid w:val="008A17BD"/>
    <w:rsid w:val="008A219A"/>
    <w:rsid w:val="008A4024"/>
    <w:rsid w:val="008A4C0D"/>
    <w:rsid w:val="008A558A"/>
    <w:rsid w:val="008A7735"/>
    <w:rsid w:val="008B0145"/>
    <w:rsid w:val="008B4195"/>
    <w:rsid w:val="008B5B91"/>
    <w:rsid w:val="008B7EF0"/>
    <w:rsid w:val="008C2D82"/>
    <w:rsid w:val="008C4925"/>
    <w:rsid w:val="008C5AA6"/>
    <w:rsid w:val="008C6611"/>
    <w:rsid w:val="008D260E"/>
    <w:rsid w:val="008D307E"/>
    <w:rsid w:val="008D45F7"/>
    <w:rsid w:val="008D62BB"/>
    <w:rsid w:val="008E2EE6"/>
    <w:rsid w:val="008E308E"/>
    <w:rsid w:val="008E5A4F"/>
    <w:rsid w:val="008E5BC0"/>
    <w:rsid w:val="008F3C3C"/>
    <w:rsid w:val="00905784"/>
    <w:rsid w:val="00916577"/>
    <w:rsid w:val="00916D76"/>
    <w:rsid w:val="00920411"/>
    <w:rsid w:val="00926F5E"/>
    <w:rsid w:val="00935726"/>
    <w:rsid w:val="00941BA5"/>
    <w:rsid w:val="0095468A"/>
    <w:rsid w:val="00961FC7"/>
    <w:rsid w:val="009620D8"/>
    <w:rsid w:val="00962103"/>
    <w:rsid w:val="00963DEA"/>
    <w:rsid w:val="009664B8"/>
    <w:rsid w:val="00970AE4"/>
    <w:rsid w:val="00977E7D"/>
    <w:rsid w:val="0098119E"/>
    <w:rsid w:val="00981875"/>
    <w:rsid w:val="00986C72"/>
    <w:rsid w:val="00987360"/>
    <w:rsid w:val="009913B3"/>
    <w:rsid w:val="009A4A85"/>
    <w:rsid w:val="009A6B3C"/>
    <w:rsid w:val="009C1AAE"/>
    <w:rsid w:val="009C559F"/>
    <w:rsid w:val="009C7313"/>
    <w:rsid w:val="009D3420"/>
    <w:rsid w:val="009D53AF"/>
    <w:rsid w:val="009D6731"/>
    <w:rsid w:val="009D7377"/>
    <w:rsid w:val="009E181B"/>
    <w:rsid w:val="009E5772"/>
    <w:rsid w:val="009E6EFA"/>
    <w:rsid w:val="00A04ABB"/>
    <w:rsid w:val="00A060FA"/>
    <w:rsid w:val="00A3236C"/>
    <w:rsid w:val="00A32E00"/>
    <w:rsid w:val="00A3317E"/>
    <w:rsid w:val="00A37EFD"/>
    <w:rsid w:val="00A47CF2"/>
    <w:rsid w:val="00A731A6"/>
    <w:rsid w:val="00A76C8A"/>
    <w:rsid w:val="00A842D3"/>
    <w:rsid w:val="00A8489A"/>
    <w:rsid w:val="00A97BCE"/>
    <w:rsid w:val="00AA5775"/>
    <w:rsid w:val="00AB7890"/>
    <w:rsid w:val="00AC2805"/>
    <w:rsid w:val="00AE1D8B"/>
    <w:rsid w:val="00AE3397"/>
    <w:rsid w:val="00AE4D0F"/>
    <w:rsid w:val="00AE6C89"/>
    <w:rsid w:val="00AF136B"/>
    <w:rsid w:val="00AF446A"/>
    <w:rsid w:val="00AF64F4"/>
    <w:rsid w:val="00AF6829"/>
    <w:rsid w:val="00AF6AFE"/>
    <w:rsid w:val="00B000FE"/>
    <w:rsid w:val="00B027CC"/>
    <w:rsid w:val="00B04CEB"/>
    <w:rsid w:val="00B06674"/>
    <w:rsid w:val="00B07D4B"/>
    <w:rsid w:val="00B11680"/>
    <w:rsid w:val="00B118BF"/>
    <w:rsid w:val="00B11C64"/>
    <w:rsid w:val="00B123F1"/>
    <w:rsid w:val="00B17760"/>
    <w:rsid w:val="00B3418C"/>
    <w:rsid w:val="00B3422C"/>
    <w:rsid w:val="00B34ADA"/>
    <w:rsid w:val="00B47C40"/>
    <w:rsid w:val="00B53B5D"/>
    <w:rsid w:val="00B5469B"/>
    <w:rsid w:val="00B549D4"/>
    <w:rsid w:val="00B56E93"/>
    <w:rsid w:val="00B71442"/>
    <w:rsid w:val="00B71EB8"/>
    <w:rsid w:val="00B742EB"/>
    <w:rsid w:val="00B75152"/>
    <w:rsid w:val="00B81456"/>
    <w:rsid w:val="00B91DC1"/>
    <w:rsid w:val="00B93265"/>
    <w:rsid w:val="00B93D6B"/>
    <w:rsid w:val="00B96611"/>
    <w:rsid w:val="00BA0395"/>
    <w:rsid w:val="00BA1F33"/>
    <w:rsid w:val="00BA2ECD"/>
    <w:rsid w:val="00BA401B"/>
    <w:rsid w:val="00BC29AC"/>
    <w:rsid w:val="00BC503A"/>
    <w:rsid w:val="00BC5D85"/>
    <w:rsid w:val="00BC5E64"/>
    <w:rsid w:val="00BC6294"/>
    <w:rsid w:val="00BC6C16"/>
    <w:rsid w:val="00BD1C68"/>
    <w:rsid w:val="00BD3B0D"/>
    <w:rsid w:val="00BD5AC9"/>
    <w:rsid w:val="00BD78F1"/>
    <w:rsid w:val="00BE2246"/>
    <w:rsid w:val="00BE503E"/>
    <w:rsid w:val="00BE53BD"/>
    <w:rsid w:val="00BE56B5"/>
    <w:rsid w:val="00BE65B7"/>
    <w:rsid w:val="00BE6E18"/>
    <w:rsid w:val="00BF2C95"/>
    <w:rsid w:val="00BF2E11"/>
    <w:rsid w:val="00BF795E"/>
    <w:rsid w:val="00C0116E"/>
    <w:rsid w:val="00C027CB"/>
    <w:rsid w:val="00C048D2"/>
    <w:rsid w:val="00C10635"/>
    <w:rsid w:val="00C13D61"/>
    <w:rsid w:val="00C14C91"/>
    <w:rsid w:val="00C2371D"/>
    <w:rsid w:val="00C24AB3"/>
    <w:rsid w:val="00C316EF"/>
    <w:rsid w:val="00C36A34"/>
    <w:rsid w:val="00C40FEB"/>
    <w:rsid w:val="00C4384F"/>
    <w:rsid w:val="00C51B62"/>
    <w:rsid w:val="00C5262F"/>
    <w:rsid w:val="00C56FFF"/>
    <w:rsid w:val="00C57C72"/>
    <w:rsid w:val="00C57CD3"/>
    <w:rsid w:val="00C57D4A"/>
    <w:rsid w:val="00C62CAB"/>
    <w:rsid w:val="00C65AB5"/>
    <w:rsid w:val="00C71058"/>
    <w:rsid w:val="00C71DCE"/>
    <w:rsid w:val="00C72D22"/>
    <w:rsid w:val="00C816D9"/>
    <w:rsid w:val="00C8242A"/>
    <w:rsid w:val="00C92F3F"/>
    <w:rsid w:val="00C93415"/>
    <w:rsid w:val="00CB387C"/>
    <w:rsid w:val="00CB43E5"/>
    <w:rsid w:val="00CB6B87"/>
    <w:rsid w:val="00CC129A"/>
    <w:rsid w:val="00CC1AA1"/>
    <w:rsid w:val="00CC7683"/>
    <w:rsid w:val="00CD6312"/>
    <w:rsid w:val="00CE7700"/>
    <w:rsid w:val="00CF2F39"/>
    <w:rsid w:val="00CF30DE"/>
    <w:rsid w:val="00CF5341"/>
    <w:rsid w:val="00CF7A94"/>
    <w:rsid w:val="00D014E5"/>
    <w:rsid w:val="00D016E3"/>
    <w:rsid w:val="00D01C37"/>
    <w:rsid w:val="00D06903"/>
    <w:rsid w:val="00D12586"/>
    <w:rsid w:val="00D13661"/>
    <w:rsid w:val="00D144E8"/>
    <w:rsid w:val="00D15EDC"/>
    <w:rsid w:val="00D2103F"/>
    <w:rsid w:val="00D3075B"/>
    <w:rsid w:val="00D328A0"/>
    <w:rsid w:val="00D371FA"/>
    <w:rsid w:val="00D4293F"/>
    <w:rsid w:val="00D435C4"/>
    <w:rsid w:val="00D43BEB"/>
    <w:rsid w:val="00D43CA2"/>
    <w:rsid w:val="00D56AE8"/>
    <w:rsid w:val="00D6508C"/>
    <w:rsid w:val="00D6602C"/>
    <w:rsid w:val="00D728B7"/>
    <w:rsid w:val="00D77FAA"/>
    <w:rsid w:val="00D84F56"/>
    <w:rsid w:val="00D91CF6"/>
    <w:rsid w:val="00D968E4"/>
    <w:rsid w:val="00DA06B5"/>
    <w:rsid w:val="00DA1BA6"/>
    <w:rsid w:val="00DB283F"/>
    <w:rsid w:val="00DB4CF9"/>
    <w:rsid w:val="00DB6A01"/>
    <w:rsid w:val="00DB7066"/>
    <w:rsid w:val="00DC5BBD"/>
    <w:rsid w:val="00DD2003"/>
    <w:rsid w:val="00DD43CA"/>
    <w:rsid w:val="00DF0F12"/>
    <w:rsid w:val="00DF1C41"/>
    <w:rsid w:val="00DF3EE8"/>
    <w:rsid w:val="00E03446"/>
    <w:rsid w:val="00E10A3F"/>
    <w:rsid w:val="00E16378"/>
    <w:rsid w:val="00E30C74"/>
    <w:rsid w:val="00E3273A"/>
    <w:rsid w:val="00E32DDE"/>
    <w:rsid w:val="00E3336E"/>
    <w:rsid w:val="00E35900"/>
    <w:rsid w:val="00E363A1"/>
    <w:rsid w:val="00E42EF8"/>
    <w:rsid w:val="00E44455"/>
    <w:rsid w:val="00E46EF8"/>
    <w:rsid w:val="00E508D8"/>
    <w:rsid w:val="00E51ECC"/>
    <w:rsid w:val="00E55901"/>
    <w:rsid w:val="00E617AC"/>
    <w:rsid w:val="00E61BA0"/>
    <w:rsid w:val="00E62ADA"/>
    <w:rsid w:val="00E640C4"/>
    <w:rsid w:val="00E72F64"/>
    <w:rsid w:val="00E773F0"/>
    <w:rsid w:val="00E91EC7"/>
    <w:rsid w:val="00E940A7"/>
    <w:rsid w:val="00E966B9"/>
    <w:rsid w:val="00E97F05"/>
    <w:rsid w:val="00EA6B45"/>
    <w:rsid w:val="00EB1AE6"/>
    <w:rsid w:val="00EB3DB9"/>
    <w:rsid w:val="00EB7FEE"/>
    <w:rsid w:val="00EC11CD"/>
    <w:rsid w:val="00EC1A26"/>
    <w:rsid w:val="00EC553B"/>
    <w:rsid w:val="00ED1CAE"/>
    <w:rsid w:val="00ED2FB4"/>
    <w:rsid w:val="00ED3BA1"/>
    <w:rsid w:val="00ED3BC3"/>
    <w:rsid w:val="00ED3D92"/>
    <w:rsid w:val="00ED46CE"/>
    <w:rsid w:val="00EE06B9"/>
    <w:rsid w:val="00EE63BA"/>
    <w:rsid w:val="00EF0543"/>
    <w:rsid w:val="00EF0F9C"/>
    <w:rsid w:val="00EF1AA6"/>
    <w:rsid w:val="00EF3C67"/>
    <w:rsid w:val="00EF42C5"/>
    <w:rsid w:val="00EF5121"/>
    <w:rsid w:val="00EF6960"/>
    <w:rsid w:val="00EF6D5E"/>
    <w:rsid w:val="00F00F82"/>
    <w:rsid w:val="00F04671"/>
    <w:rsid w:val="00F05F83"/>
    <w:rsid w:val="00F1301D"/>
    <w:rsid w:val="00F130D8"/>
    <w:rsid w:val="00F26A14"/>
    <w:rsid w:val="00F36E26"/>
    <w:rsid w:val="00F42D33"/>
    <w:rsid w:val="00F43C7F"/>
    <w:rsid w:val="00F50A97"/>
    <w:rsid w:val="00F55556"/>
    <w:rsid w:val="00F57877"/>
    <w:rsid w:val="00F57F6D"/>
    <w:rsid w:val="00F619D5"/>
    <w:rsid w:val="00F67303"/>
    <w:rsid w:val="00F67A1B"/>
    <w:rsid w:val="00F70FA4"/>
    <w:rsid w:val="00F72A23"/>
    <w:rsid w:val="00F84C8B"/>
    <w:rsid w:val="00F85C85"/>
    <w:rsid w:val="00F87745"/>
    <w:rsid w:val="00F925A8"/>
    <w:rsid w:val="00F93167"/>
    <w:rsid w:val="00F95DBC"/>
    <w:rsid w:val="00F95E92"/>
    <w:rsid w:val="00F974CE"/>
    <w:rsid w:val="00FA0F78"/>
    <w:rsid w:val="00FA2072"/>
    <w:rsid w:val="00FA53B1"/>
    <w:rsid w:val="00FC60F9"/>
    <w:rsid w:val="00FD06F5"/>
    <w:rsid w:val="00FD0ACE"/>
    <w:rsid w:val="00FD1E83"/>
    <w:rsid w:val="00FD723F"/>
    <w:rsid w:val="00FF4833"/>
    <w:rsid w:val="00FF4E57"/>
    <w:rsid w:val="00FF599A"/>
    <w:rsid w:val="00FF76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E808D"/>
  <w15:docId w15:val="{8A19DF7C-87B3-4B91-9C5A-F634FF147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121"/>
    <w:pPr>
      <w:spacing w:after="200" w:line="276" w:lineRule="auto"/>
    </w:pPr>
  </w:style>
  <w:style w:type="paragraph" w:styleId="Heading2">
    <w:name w:val="heading 2"/>
    <w:aliases w:val="- Chapter sub-heading"/>
    <w:basedOn w:val="Normal"/>
    <w:next w:val="Normal"/>
    <w:link w:val="Heading2Char"/>
    <w:qFormat/>
    <w:rsid w:val="00D01C37"/>
    <w:pPr>
      <w:keepNext/>
      <w:pBdr>
        <w:bottom w:val="single" w:sz="4" w:space="1" w:color="auto"/>
      </w:pBdr>
      <w:spacing w:after="0" w:line="240" w:lineRule="auto"/>
      <w:jc w:val="both"/>
      <w:outlineLvl w:val="1"/>
    </w:pPr>
    <w:rPr>
      <w:rFonts w:ascii="Arial" w:eastAsia="Times New Roman" w:hAnsi="Arial" w:cs="Times New Roman"/>
      <w:b/>
      <w:sz w:val="24"/>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Grid1">
    <w:name w:val="Light Grid1"/>
    <w:basedOn w:val="TableNormal"/>
    <w:uiPriority w:val="62"/>
    <w:rsid w:val="00EF512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Autospacing="0" w:afterLines="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Autospacing="0" w:afterLines="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ListParagraph">
    <w:name w:val="List Paragraph"/>
    <w:basedOn w:val="Normal"/>
    <w:uiPriority w:val="34"/>
    <w:qFormat/>
    <w:rsid w:val="00EF5121"/>
    <w:pPr>
      <w:ind w:left="720"/>
      <w:contextualSpacing/>
    </w:pPr>
  </w:style>
  <w:style w:type="paragraph" w:styleId="NoSpacing">
    <w:name w:val="No Spacing"/>
    <w:uiPriority w:val="1"/>
    <w:qFormat/>
    <w:rsid w:val="00EF5121"/>
    <w:pPr>
      <w:spacing w:after="0" w:line="240" w:lineRule="auto"/>
    </w:pPr>
  </w:style>
  <w:style w:type="table" w:styleId="TableGrid">
    <w:name w:val="Table Grid"/>
    <w:basedOn w:val="TableNormal"/>
    <w:uiPriority w:val="59"/>
    <w:rsid w:val="00FA2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E65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65B7"/>
  </w:style>
  <w:style w:type="paragraph" w:styleId="Footer">
    <w:name w:val="footer"/>
    <w:basedOn w:val="Normal"/>
    <w:link w:val="FooterChar"/>
    <w:uiPriority w:val="99"/>
    <w:unhideWhenUsed/>
    <w:rsid w:val="00BE65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65B7"/>
  </w:style>
  <w:style w:type="paragraph" w:styleId="NormalWeb">
    <w:name w:val="Normal (Web)"/>
    <w:basedOn w:val="Normal"/>
    <w:unhideWhenUsed/>
    <w:rsid w:val="006E287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un">
    <w:name w:val="noun"/>
    <w:basedOn w:val="DefaultParagraphFont"/>
    <w:rsid w:val="006E2875"/>
  </w:style>
  <w:style w:type="paragraph" w:styleId="BalloonText">
    <w:name w:val="Balloon Text"/>
    <w:basedOn w:val="Normal"/>
    <w:link w:val="BalloonTextChar"/>
    <w:uiPriority w:val="99"/>
    <w:semiHidden/>
    <w:unhideWhenUsed/>
    <w:rsid w:val="009A4A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A85"/>
    <w:rPr>
      <w:rFonts w:ascii="Tahoma" w:hAnsi="Tahoma" w:cs="Tahoma"/>
      <w:sz w:val="16"/>
      <w:szCs w:val="16"/>
    </w:rPr>
  </w:style>
  <w:style w:type="character" w:customStyle="1" w:styleId="Heading2Char">
    <w:name w:val="Heading 2 Char"/>
    <w:aliases w:val="- Chapter sub-heading Char"/>
    <w:basedOn w:val="DefaultParagraphFont"/>
    <w:link w:val="Heading2"/>
    <w:rsid w:val="00D01C37"/>
    <w:rPr>
      <w:rFonts w:ascii="Arial" w:eastAsia="Times New Roman" w:hAnsi="Arial" w:cs="Times New Roman"/>
      <w:b/>
      <w:sz w:val="24"/>
      <w:szCs w:val="20"/>
      <w:lang w:val="en-GB"/>
    </w:rPr>
  </w:style>
  <w:style w:type="paragraph" w:customStyle="1" w:styleId="Default">
    <w:name w:val="Default"/>
    <w:rsid w:val="00EC11CD"/>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rsid w:val="00EC11CD"/>
    <w:pPr>
      <w:spacing w:after="0" w:line="240" w:lineRule="auto"/>
    </w:pPr>
    <w:rPr>
      <w:rFonts w:ascii="Times New Roman" w:eastAsia="Times New Roman" w:hAnsi="Times New Roman" w:cs="Times New Roman"/>
      <w:b/>
      <w:sz w:val="24"/>
      <w:szCs w:val="20"/>
      <w:u w:val="single"/>
    </w:rPr>
  </w:style>
  <w:style w:type="character" w:customStyle="1" w:styleId="BodyTextChar">
    <w:name w:val="Body Text Char"/>
    <w:basedOn w:val="DefaultParagraphFont"/>
    <w:link w:val="BodyText"/>
    <w:rsid w:val="00EC11CD"/>
    <w:rPr>
      <w:rFonts w:ascii="Times New Roman" w:eastAsia="Times New Roman" w:hAnsi="Times New Roman" w:cs="Times New Roman"/>
      <w:b/>
      <w:sz w:val="24"/>
      <w:szCs w:val="20"/>
      <w:u w:val="single"/>
    </w:rPr>
  </w:style>
  <w:style w:type="paragraph" w:styleId="PlainText">
    <w:name w:val="Plain Text"/>
    <w:basedOn w:val="Normal"/>
    <w:link w:val="PlainTextChar"/>
    <w:rsid w:val="006C3ACA"/>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6C3ACA"/>
    <w:rPr>
      <w:rFonts w:ascii="Courier New" w:eastAsia="Times New Roman" w:hAnsi="Courier New" w:cs="Times New Roman"/>
      <w:sz w:val="20"/>
      <w:szCs w:val="20"/>
    </w:rPr>
  </w:style>
  <w:style w:type="paragraph" w:styleId="HTMLPreformatted">
    <w:name w:val="HTML Preformatted"/>
    <w:basedOn w:val="Normal"/>
    <w:link w:val="HTMLPreformattedChar"/>
    <w:uiPriority w:val="99"/>
    <w:unhideWhenUsed/>
    <w:rsid w:val="002706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7067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137610">
      <w:bodyDiv w:val="1"/>
      <w:marLeft w:val="0"/>
      <w:marRight w:val="0"/>
      <w:marTop w:val="0"/>
      <w:marBottom w:val="0"/>
      <w:divBdr>
        <w:top w:val="none" w:sz="0" w:space="0" w:color="auto"/>
        <w:left w:val="none" w:sz="0" w:space="0" w:color="auto"/>
        <w:bottom w:val="none" w:sz="0" w:space="0" w:color="auto"/>
        <w:right w:val="none" w:sz="0" w:space="0" w:color="auto"/>
      </w:divBdr>
    </w:div>
    <w:div w:id="376665776">
      <w:bodyDiv w:val="1"/>
      <w:marLeft w:val="0"/>
      <w:marRight w:val="0"/>
      <w:marTop w:val="0"/>
      <w:marBottom w:val="0"/>
      <w:divBdr>
        <w:top w:val="none" w:sz="0" w:space="0" w:color="auto"/>
        <w:left w:val="none" w:sz="0" w:space="0" w:color="auto"/>
        <w:bottom w:val="none" w:sz="0" w:space="0" w:color="auto"/>
        <w:right w:val="none" w:sz="0" w:space="0" w:color="auto"/>
      </w:divBdr>
    </w:div>
    <w:div w:id="550389741">
      <w:bodyDiv w:val="1"/>
      <w:marLeft w:val="0"/>
      <w:marRight w:val="0"/>
      <w:marTop w:val="0"/>
      <w:marBottom w:val="0"/>
      <w:divBdr>
        <w:top w:val="none" w:sz="0" w:space="0" w:color="auto"/>
        <w:left w:val="none" w:sz="0" w:space="0" w:color="auto"/>
        <w:bottom w:val="none" w:sz="0" w:space="0" w:color="auto"/>
        <w:right w:val="none" w:sz="0" w:space="0" w:color="auto"/>
      </w:divBdr>
    </w:div>
    <w:div w:id="564225676">
      <w:bodyDiv w:val="1"/>
      <w:marLeft w:val="0"/>
      <w:marRight w:val="0"/>
      <w:marTop w:val="0"/>
      <w:marBottom w:val="0"/>
      <w:divBdr>
        <w:top w:val="none" w:sz="0" w:space="0" w:color="auto"/>
        <w:left w:val="none" w:sz="0" w:space="0" w:color="auto"/>
        <w:bottom w:val="none" w:sz="0" w:space="0" w:color="auto"/>
        <w:right w:val="none" w:sz="0" w:space="0" w:color="auto"/>
      </w:divBdr>
    </w:div>
    <w:div w:id="574364100">
      <w:bodyDiv w:val="1"/>
      <w:marLeft w:val="0"/>
      <w:marRight w:val="0"/>
      <w:marTop w:val="0"/>
      <w:marBottom w:val="0"/>
      <w:divBdr>
        <w:top w:val="none" w:sz="0" w:space="0" w:color="auto"/>
        <w:left w:val="none" w:sz="0" w:space="0" w:color="auto"/>
        <w:bottom w:val="none" w:sz="0" w:space="0" w:color="auto"/>
        <w:right w:val="none" w:sz="0" w:space="0" w:color="auto"/>
      </w:divBdr>
    </w:div>
    <w:div w:id="657419672">
      <w:bodyDiv w:val="1"/>
      <w:marLeft w:val="0"/>
      <w:marRight w:val="0"/>
      <w:marTop w:val="0"/>
      <w:marBottom w:val="0"/>
      <w:divBdr>
        <w:top w:val="none" w:sz="0" w:space="0" w:color="auto"/>
        <w:left w:val="none" w:sz="0" w:space="0" w:color="auto"/>
        <w:bottom w:val="none" w:sz="0" w:space="0" w:color="auto"/>
        <w:right w:val="none" w:sz="0" w:space="0" w:color="auto"/>
      </w:divBdr>
    </w:div>
    <w:div w:id="785544813">
      <w:bodyDiv w:val="1"/>
      <w:marLeft w:val="0"/>
      <w:marRight w:val="0"/>
      <w:marTop w:val="0"/>
      <w:marBottom w:val="0"/>
      <w:divBdr>
        <w:top w:val="none" w:sz="0" w:space="0" w:color="auto"/>
        <w:left w:val="none" w:sz="0" w:space="0" w:color="auto"/>
        <w:bottom w:val="none" w:sz="0" w:space="0" w:color="auto"/>
        <w:right w:val="none" w:sz="0" w:space="0" w:color="auto"/>
      </w:divBdr>
    </w:div>
    <w:div w:id="862280425">
      <w:bodyDiv w:val="1"/>
      <w:marLeft w:val="0"/>
      <w:marRight w:val="0"/>
      <w:marTop w:val="0"/>
      <w:marBottom w:val="0"/>
      <w:divBdr>
        <w:top w:val="none" w:sz="0" w:space="0" w:color="auto"/>
        <w:left w:val="none" w:sz="0" w:space="0" w:color="auto"/>
        <w:bottom w:val="none" w:sz="0" w:space="0" w:color="auto"/>
        <w:right w:val="none" w:sz="0" w:space="0" w:color="auto"/>
      </w:divBdr>
    </w:div>
    <w:div w:id="863982360">
      <w:bodyDiv w:val="1"/>
      <w:marLeft w:val="0"/>
      <w:marRight w:val="0"/>
      <w:marTop w:val="0"/>
      <w:marBottom w:val="0"/>
      <w:divBdr>
        <w:top w:val="none" w:sz="0" w:space="0" w:color="auto"/>
        <w:left w:val="none" w:sz="0" w:space="0" w:color="auto"/>
        <w:bottom w:val="none" w:sz="0" w:space="0" w:color="auto"/>
        <w:right w:val="none" w:sz="0" w:space="0" w:color="auto"/>
      </w:divBdr>
    </w:div>
    <w:div w:id="882978732">
      <w:bodyDiv w:val="1"/>
      <w:marLeft w:val="0"/>
      <w:marRight w:val="0"/>
      <w:marTop w:val="0"/>
      <w:marBottom w:val="0"/>
      <w:divBdr>
        <w:top w:val="none" w:sz="0" w:space="0" w:color="auto"/>
        <w:left w:val="none" w:sz="0" w:space="0" w:color="auto"/>
        <w:bottom w:val="none" w:sz="0" w:space="0" w:color="auto"/>
        <w:right w:val="none" w:sz="0" w:space="0" w:color="auto"/>
      </w:divBdr>
    </w:div>
    <w:div w:id="883054258">
      <w:bodyDiv w:val="1"/>
      <w:marLeft w:val="0"/>
      <w:marRight w:val="0"/>
      <w:marTop w:val="0"/>
      <w:marBottom w:val="0"/>
      <w:divBdr>
        <w:top w:val="none" w:sz="0" w:space="0" w:color="auto"/>
        <w:left w:val="none" w:sz="0" w:space="0" w:color="auto"/>
        <w:bottom w:val="none" w:sz="0" w:space="0" w:color="auto"/>
        <w:right w:val="none" w:sz="0" w:space="0" w:color="auto"/>
      </w:divBdr>
    </w:div>
    <w:div w:id="953559828">
      <w:bodyDiv w:val="1"/>
      <w:marLeft w:val="0"/>
      <w:marRight w:val="0"/>
      <w:marTop w:val="0"/>
      <w:marBottom w:val="0"/>
      <w:divBdr>
        <w:top w:val="none" w:sz="0" w:space="0" w:color="auto"/>
        <w:left w:val="none" w:sz="0" w:space="0" w:color="auto"/>
        <w:bottom w:val="none" w:sz="0" w:space="0" w:color="auto"/>
        <w:right w:val="none" w:sz="0" w:space="0" w:color="auto"/>
      </w:divBdr>
    </w:div>
    <w:div w:id="972979512">
      <w:bodyDiv w:val="1"/>
      <w:marLeft w:val="0"/>
      <w:marRight w:val="0"/>
      <w:marTop w:val="0"/>
      <w:marBottom w:val="0"/>
      <w:divBdr>
        <w:top w:val="none" w:sz="0" w:space="0" w:color="auto"/>
        <w:left w:val="none" w:sz="0" w:space="0" w:color="auto"/>
        <w:bottom w:val="none" w:sz="0" w:space="0" w:color="auto"/>
        <w:right w:val="none" w:sz="0" w:space="0" w:color="auto"/>
      </w:divBdr>
    </w:div>
    <w:div w:id="1018584339">
      <w:bodyDiv w:val="1"/>
      <w:marLeft w:val="0"/>
      <w:marRight w:val="0"/>
      <w:marTop w:val="0"/>
      <w:marBottom w:val="0"/>
      <w:divBdr>
        <w:top w:val="none" w:sz="0" w:space="0" w:color="auto"/>
        <w:left w:val="none" w:sz="0" w:space="0" w:color="auto"/>
        <w:bottom w:val="none" w:sz="0" w:space="0" w:color="auto"/>
        <w:right w:val="none" w:sz="0" w:space="0" w:color="auto"/>
      </w:divBdr>
    </w:div>
    <w:div w:id="1075517508">
      <w:bodyDiv w:val="1"/>
      <w:marLeft w:val="0"/>
      <w:marRight w:val="0"/>
      <w:marTop w:val="0"/>
      <w:marBottom w:val="0"/>
      <w:divBdr>
        <w:top w:val="none" w:sz="0" w:space="0" w:color="auto"/>
        <w:left w:val="none" w:sz="0" w:space="0" w:color="auto"/>
        <w:bottom w:val="none" w:sz="0" w:space="0" w:color="auto"/>
        <w:right w:val="none" w:sz="0" w:space="0" w:color="auto"/>
      </w:divBdr>
    </w:div>
    <w:div w:id="1132746078">
      <w:bodyDiv w:val="1"/>
      <w:marLeft w:val="0"/>
      <w:marRight w:val="0"/>
      <w:marTop w:val="0"/>
      <w:marBottom w:val="0"/>
      <w:divBdr>
        <w:top w:val="none" w:sz="0" w:space="0" w:color="auto"/>
        <w:left w:val="none" w:sz="0" w:space="0" w:color="auto"/>
        <w:bottom w:val="none" w:sz="0" w:space="0" w:color="auto"/>
        <w:right w:val="none" w:sz="0" w:space="0" w:color="auto"/>
      </w:divBdr>
    </w:div>
    <w:div w:id="1197699146">
      <w:bodyDiv w:val="1"/>
      <w:marLeft w:val="0"/>
      <w:marRight w:val="0"/>
      <w:marTop w:val="0"/>
      <w:marBottom w:val="0"/>
      <w:divBdr>
        <w:top w:val="none" w:sz="0" w:space="0" w:color="auto"/>
        <w:left w:val="none" w:sz="0" w:space="0" w:color="auto"/>
        <w:bottom w:val="none" w:sz="0" w:space="0" w:color="auto"/>
        <w:right w:val="none" w:sz="0" w:space="0" w:color="auto"/>
      </w:divBdr>
    </w:div>
    <w:div w:id="1325009053">
      <w:bodyDiv w:val="1"/>
      <w:marLeft w:val="0"/>
      <w:marRight w:val="0"/>
      <w:marTop w:val="0"/>
      <w:marBottom w:val="0"/>
      <w:divBdr>
        <w:top w:val="none" w:sz="0" w:space="0" w:color="auto"/>
        <w:left w:val="none" w:sz="0" w:space="0" w:color="auto"/>
        <w:bottom w:val="none" w:sz="0" w:space="0" w:color="auto"/>
        <w:right w:val="none" w:sz="0" w:space="0" w:color="auto"/>
      </w:divBdr>
    </w:div>
    <w:div w:id="1485311974">
      <w:bodyDiv w:val="1"/>
      <w:marLeft w:val="0"/>
      <w:marRight w:val="0"/>
      <w:marTop w:val="0"/>
      <w:marBottom w:val="0"/>
      <w:divBdr>
        <w:top w:val="none" w:sz="0" w:space="0" w:color="auto"/>
        <w:left w:val="none" w:sz="0" w:space="0" w:color="auto"/>
        <w:bottom w:val="none" w:sz="0" w:space="0" w:color="auto"/>
        <w:right w:val="none" w:sz="0" w:space="0" w:color="auto"/>
      </w:divBdr>
    </w:div>
    <w:div w:id="1565525205">
      <w:bodyDiv w:val="1"/>
      <w:marLeft w:val="0"/>
      <w:marRight w:val="0"/>
      <w:marTop w:val="0"/>
      <w:marBottom w:val="0"/>
      <w:divBdr>
        <w:top w:val="none" w:sz="0" w:space="0" w:color="auto"/>
        <w:left w:val="none" w:sz="0" w:space="0" w:color="auto"/>
        <w:bottom w:val="none" w:sz="0" w:space="0" w:color="auto"/>
        <w:right w:val="none" w:sz="0" w:space="0" w:color="auto"/>
      </w:divBdr>
    </w:div>
    <w:div w:id="1585918872">
      <w:bodyDiv w:val="1"/>
      <w:marLeft w:val="0"/>
      <w:marRight w:val="0"/>
      <w:marTop w:val="0"/>
      <w:marBottom w:val="0"/>
      <w:divBdr>
        <w:top w:val="none" w:sz="0" w:space="0" w:color="auto"/>
        <w:left w:val="none" w:sz="0" w:space="0" w:color="auto"/>
        <w:bottom w:val="none" w:sz="0" w:space="0" w:color="auto"/>
        <w:right w:val="none" w:sz="0" w:space="0" w:color="auto"/>
      </w:divBdr>
    </w:div>
    <w:div w:id="1587838658">
      <w:bodyDiv w:val="1"/>
      <w:marLeft w:val="0"/>
      <w:marRight w:val="0"/>
      <w:marTop w:val="0"/>
      <w:marBottom w:val="0"/>
      <w:divBdr>
        <w:top w:val="none" w:sz="0" w:space="0" w:color="auto"/>
        <w:left w:val="none" w:sz="0" w:space="0" w:color="auto"/>
        <w:bottom w:val="none" w:sz="0" w:space="0" w:color="auto"/>
        <w:right w:val="none" w:sz="0" w:space="0" w:color="auto"/>
      </w:divBdr>
    </w:div>
    <w:div w:id="1754007875">
      <w:bodyDiv w:val="1"/>
      <w:marLeft w:val="0"/>
      <w:marRight w:val="0"/>
      <w:marTop w:val="0"/>
      <w:marBottom w:val="0"/>
      <w:divBdr>
        <w:top w:val="none" w:sz="0" w:space="0" w:color="auto"/>
        <w:left w:val="none" w:sz="0" w:space="0" w:color="auto"/>
        <w:bottom w:val="none" w:sz="0" w:space="0" w:color="auto"/>
        <w:right w:val="none" w:sz="0" w:space="0" w:color="auto"/>
      </w:divBdr>
    </w:div>
    <w:div w:id="1784307367">
      <w:bodyDiv w:val="1"/>
      <w:marLeft w:val="0"/>
      <w:marRight w:val="0"/>
      <w:marTop w:val="0"/>
      <w:marBottom w:val="0"/>
      <w:divBdr>
        <w:top w:val="none" w:sz="0" w:space="0" w:color="auto"/>
        <w:left w:val="none" w:sz="0" w:space="0" w:color="auto"/>
        <w:bottom w:val="none" w:sz="0" w:space="0" w:color="auto"/>
        <w:right w:val="none" w:sz="0" w:space="0" w:color="auto"/>
      </w:divBdr>
    </w:div>
    <w:div w:id="1936598207">
      <w:bodyDiv w:val="1"/>
      <w:marLeft w:val="0"/>
      <w:marRight w:val="0"/>
      <w:marTop w:val="0"/>
      <w:marBottom w:val="0"/>
      <w:divBdr>
        <w:top w:val="none" w:sz="0" w:space="0" w:color="auto"/>
        <w:left w:val="none" w:sz="0" w:space="0" w:color="auto"/>
        <w:bottom w:val="none" w:sz="0" w:space="0" w:color="auto"/>
        <w:right w:val="none" w:sz="0" w:space="0" w:color="auto"/>
      </w:divBdr>
    </w:div>
    <w:div w:id="1967811586">
      <w:bodyDiv w:val="1"/>
      <w:marLeft w:val="0"/>
      <w:marRight w:val="0"/>
      <w:marTop w:val="0"/>
      <w:marBottom w:val="0"/>
      <w:divBdr>
        <w:top w:val="none" w:sz="0" w:space="0" w:color="auto"/>
        <w:left w:val="none" w:sz="0" w:space="0" w:color="auto"/>
        <w:bottom w:val="none" w:sz="0" w:space="0" w:color="auto"/>
        <w:right w:val="none" w:sz="0" w:space="0" w:color="auto"/>
      </w:divBdr>
    </w:div>
    <w:div w:id="1980455083">
      <w:bodyDiv w:val="1"/>
      <w:marLeft w:val="0"/>
      <w:marRight w:val="0"/>
      <w:marTop w:val="0"/>
      <w:marBottom w:val="0"/>
      <w:divBdr>
        <w:top w:val="none" w:sz="0" w:space="0" w:color="auto"/>
        <w:left w:val="none" w:sz="0" w:space="0" w:color="auto"/>
        <w:bottom w:val="none" w:sz="0" w:space="0" w:color="auto"/>
        <w:right w:val="none" w:sz="0" w:space="0" w:color="auto"/>
      </w:divBdr>
    </w:div>
    <w:div w:id="2014142456">
      <w:bodyDiv w:val="1"/>
      <w:marLeft w:val="0"/>
      <w:marRight w:val="0"/>
      <w:marTop w:val="0"/>
      <w:marBottom w:val="0"/>
      <w:divBdr>
        <w:top w:val="none" w:sz="0" w:space="0" w:color="auto"/>
        <w:left w:val="none" w:sz="0" w:space="0" w:color="auto"/>
        <w:bottom w:val="none" w:sz="0" w:space="0" w:color="auto"/>
        <w:right w:val="none" w:sz="0" w:space="0" w:color="auto"/>
      </w:divBdr>
    </w:div>
    <w:div w:id="2026439409">
      <w:bodyDiv w:val="1"/>
      <w:marLeft w:val="0"/>
      <w:marRight w:val="0"/>
      <w:marTop w:val="0"/>
      <w:marBottom w:val="0"/>
      <w:divBdr>
        <w:top w:val="none" w:sz="0" w:space="0" w:color="auto"/>
        <w:left w:val="none" w:sz="0" w:space="0" w:color="auto"/>
        <w:bottom w:val="none" w:sz="0" w:space="0" w:color="auto"/>
        <w:right w:val="none" w:sz="0" w:space="0" w:color="auto"/>
      </w:divBdr>
    </w:div>
    <w:div w:id="2129157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5</TotalTime>
  <Pages>3</Pages>
  <Words>1128</Words>
  <Characters>643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FAST-NU</Company>
  <LinksUpToDate>false</LinksUpToDate>
  <CharactersWithSpaces>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Systems</dc:title>
  <dc:subject>A5 (ER &amp; EER)</dc:subject>
  <dc:creator>Muhammad Ishaq Raza</dc:creator>
  <cp:keywords>Practice Prob</cp:keywords>
  <dc:description/>
  <cp:lastModifiedBy>Zareen Alamgir</cp:lastModifiedBy>
  <cp:revision>63</cp:revision>
  <dcterms:created xsi:type="dcterms:W3CDTF">2020-02-18T08:53:00Z</dcterms:created>
  <dcterms:modified xsi:type="dcterms:W3CDTF">2023-05-03T07:14:00Z</dcterms:modified>
</cp:coreProperties>
</file>